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20E2C78A" w14:textId="370DC99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26FC1C4C" w14:textId="199691DC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0667638" w14:textId="51F3564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3DC6B84D" w:rsidR="0058643F" w:rsidRPr="00561D9D" w:rsidRDefault="000C614B" w:rsidP="00272806">
            <w:pPr>
              <w:rPr>
                <w:lang w:val="sr-Cyrl-RS"/>
              </w:rPr>
            </w:pPr>
            <w:r>
              <w:rPr>
                <w:lang w:val="sr-Cyrl-RS"/>
              </w:rPr>
              <w:t>Тамара Вуковић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14D4A7AE" w:rsidR="0058643F" w:rsidRPr="00542444" w:rsidRDefault="000C614B" w:rsidP="00185C1E">
            <w:pPr>
              <w:rPr>
                <w:lang w:val="sr-Cyrl-RS"/>
              </w:rPr>
            </w:pPr>
            <w:r>
              <w:rPr>
                <w:lang w:val="sr-Cyrl-RS"/>
              </w:rPr>
              <w:t>Учесталост и превенција инфаркта миокарда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48D2B1E4" w:rsidR="0058643F" w:rsidRDefault="00EC1B74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9</w:t>
            </w:r>
            <w:r w:rsidR="00B22F09">
              <w:rPr>
                <w:lang w:val="sr-Cyrl-CS"/>
              </w:rPr>
              <w:t>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4AC4C304" w:rsidR="0058643F" w:rsidRDefault="000C614B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1</w:t>
            </w:r>
            <w:r w:rsidR="00561D9D">
              <w:rPr>
                <w:lang w:val="sr-Cyrl-CS"/>
              </w:rPr>
              <w:t>.</w:t>
            </w:r>
            <w:r>
              <w:rPr>
                <w:lang w:val="sr-Cyrl-CS"/>
              </w:rPr>
              <w:t>07</w:t>
            </w:r>
            <w:r w:rsidR="00561D9D">
              <w:rPr>
                <w:lang w:val="sr-Cyrl-CS"/>
              </w:rPr>
              <w:t>.</w:t>
            </w:r>
            <w:r w:rsidR="0067292E">
              <w:rPr>
                <w:lang w:val="sr-Cyrl-CS"/>
              </w:rPr>
              <w:t>202</w:t>
            </w:r>
            <w:r w:rsidR="007D1DA4">
              <w:rPr>
                <w:lang w:val="sr-Cyrl-CS"/>
              </w:rPr>
              <w:t>2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07ED92B2" w:rsidR="0058643F" w:rsidRPr="003C350D" w:rsidRDefault="00324072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886EA6">
              <w:rPr>
                <w:lang w:val="sr-Cyrl-CS"/>
              </w:rPr>
              <w:t xml:space="preserve"> </w:t>
            </w:r>
            <w:r w:rsidR="00224894">
              <w:rPr>
                <w:lang w:val="sr-Cyrl-RS"/>
              </w:rPr>
              <w:t xml:space="preserve">Јелена </w:t>
            </w:r>
            <w:r w:rsidR="000C614B">
              <w:rPr>
                <w:lang w:val="sr-Cyrl-RS"/>
              </w:rPr>
              <w:t>Јевтић</w:t>
            </w:r>
            <w:r w:rsidR="00B91B77">
              <w:rPr>
                <w:lang w:val="sr-Cyrl-CS"/>
              </w:rPr>
              <w:t xml:space="preserve"> 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7C7C71A8" w:rsidR="0058643F" w:rsidRDefault="00324072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0C614B">
              <w:rPr>
                <w:lang w:val="sr-Cyrl-CS"/>
              </w:rPr>
              <w:t>Слободанка Богдановић Вас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39A72C58" w:rsidR="0058643F" w:rsidRDefault="00C3712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C614B" w:rsidRPr="00561D9D" w14:paraId="074BAD3F" w14:textId="77777777" w:rsidTr="0031305D">
        <w:tc>
          <w:tcPr>
            <w:tcW w:w="3085" w:type="dxa"/>
          </w:tcPr>
          <w:p w14:paraId="0BCC3306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3CE2AC6" w14:textId="01153302" w:rsidR="000C614B" w:rsidRPr="00561D9D" w:rsidRDefault="000C614B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Петковић Данило</w:t>
            </w:r>
          </w:p>
        </w:tc>
      </w:tr>
      <w:tr w:rsidR="000C614B" w:rsidRPr="00542444" w14:paraId="029222BF" w14:textId="77777777" w:rsidTr="0031305D">
        <w:tc>
          <w:tcPr>
            <w:tcW w:w="3085" w:type="dxa"/>
          </w:tcPr>
          <w:p w14:paraId="7D421004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A6D6A41" w14:textId="56620F7B" w:rsidR="000C614B" w:rsidRPr="00542444" w:rsidRDefault="000C614B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Јавно приватно партнерство у Србији (биолошко медицински потпомогнута оплодња)- фокус на неплодност код мушкар</w:t>
            </w:r>
            <w:r w:rsidR="00140C84">
              <w:rPr>
                <w:lang w:val="sr-Cyrl-RS"/>
              </w:rPr>
              <w:t>а</w:t>
            </w:r>
            <w:r>
              <w:rPr>
                <w:lang w:val="sr-Cyrl-RS"/>
              </w:rPr>
              <w:t>ца</w:t>
            </w:r>
          </w:p>
        </w:tc>
      </w:tr>
      <w:tr w:rsidR="000C614B" w14:paraId="0A7D4B04" w14:textId="77777777" w:rsidTr="0031305D">
        <w:tc>
          <w:tcPr>
            <w:tcW w:w="3085" w:type="dxa"/>
          </w:tcPr>
          <w:p w14:paraId="3B4BB8C7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2FC7765" w14:textId="68E61566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9.30</w:t>
            </w:r>
          </w:p>
        </w:tc>
      </w:tr>
      <w:tr w:rsidR="000C614B" w14:paraId="5C9B05F9" w14:textId="77777777" w:rsidTr="0031305D">
        <w:tc>
          <w:tcPr>
            <w:tcW w:w="3085" w:type="dxa"/>
          </w:tcPr>
          <w:p w14:paraId="03B38C75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A201A3B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1.07.2022</w:t>
            </w:r>
          </w:p>
        </w:tc>
      </w:tr>
      <w:tr w:rsidR="000C614B" w14:paraId="565C3196" w14:textId="77777777" w:rsidTr="0031305D">
        <w:tc>
          <w:tcPr>
            <w:tcW w:w="9166" w:type="dxa"/>
            <w:gridSpan w:val="2"/>
          </w:tcPr>
          <w:p w14:paraId="424118AB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0C614B" w:rsidRPr="003C350D" w14:paraId="3246D464" w14:textId="77777777" w:rsidTr="0031305D">
        <w:tc>
          <w:tcPr>
            <w:tcW w:w="3085" w:type="dxa"/>
          </w:tcPr>
          <w:p w14:paraId="29E71CB0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2445392" w14:textId="77777777" w:rsidR="000C614B" w:rsidRPr="003C350D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0C614B" w14:paraId="18D20880" w14:textId="77777777" w:rsidTr="0031305D">
        <w:tc>
          <w:tcPr>
            <w:tcW w:w="3085" w:type="dxa"/>
          </w:tcPr>
          <w:p w14:paraId="624EDDB0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69B8F38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0C614B" w14:paraId="4793CB6A" w14:textId="77777777" w:rsidTr="0031305D">
        <w:tc>
          <w:tcPr>
            <w:tcW w:w="3085" w:type="dxa"/>
          </w:tcPr>
          <w:p w14:paraId="4C9CCFF8" w14:textId="77777777" w:rsidR="000C614B" w:rsidRDefault="000C614B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6E34326" w14:textId="46092215" w:rsidR="000C614B" w:rsidRDefault="00C37120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</w:tbl>
    <w:p w14:paraId="74043404" w14:textId="6768FE3F" w:rsidR="00966D30" w:rsidRDefault="00966D30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140C84" w:rsidRPr="00561D9D" w14:paraId="35638169" w14:textId="77777777" w:rsidTr="0031305D">
        <w:tc>
          <w:tcPr>
            <w:tcW w:w="3085" w:type="dxa"/>
          </w:tcPr>
          <w:p w14:paraId="7BDC1714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56E5945" w14:textId="62DEF57C" w:rsidR="00140C84" w:rsidRPr="00561D9D" w:rsidRDefault="00140C84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Луковић Душанка</w:t>
            </w:r>
          </w:p>
        </w:tc>
      </w:tr>
      <w:tr w:rsidR="00140C84" w:rsidRPr="00542444" w14:paraId="1A114CF8" w14:textId="77777777" w:rsidTr="0031305D">
        <w:tc>
          <w:tcPr>
            <w:tcW w:w="3085" w:type="dxa"/>
          </w:tcPr>
          <w:p w14:paraId="45686EB6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26C2697" w14:textId="686D8825" w:rsidR="00140C84" w:rsidRPr="00542444" w:rsidRDefault="00140C84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Скрининг и хромозомопатије</w:t>
            </w:r>
          </w:p>
        </w:tc>
      </w:tr>
      <w:tr w:rsidR="00140C84" w14:paraId="580292A2" w14:textId="77777777" w:rsidTr="0031305D">
        <w:tc>
          <w:tcPr>
            <w:tcW w:w="3085" w:type="dxa"/>
          </w:tcPr>
          <w:p w14:paraId="24C27EF7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48D9E66" w14:textId="35D04013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0.00</w:t>
            </w:r>
          </w:p>
        </w:tc>
      </w:tr>
      <w:tr w:rsidR="00140C84" w14:paraId="46AC8A82" w14:textId="77777777" w:rsidTr="0031305D">
        <w:tc>
          <w:tcPr>
            <w:tcW w:w="3085" w:type="dxa"/>
          </w:tcPr>
          <w:p w14:paraId="75C03A0C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A7FDF75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1.07.2022</w:t>
            </w:r>
          </w:p>
        </w:tc>
      </w:tr>
      <w:tr w:rsidR="00140C84" w14:paraId="171740BD" w14:textId="77777777" w:rsidTr="0031305D">
        <w:tc>
          <w:tcPr>
            <w:tcW w:w="9166" w:type="dxa"/>
            <w:gridSpan w:val="2"/>
          </w:tcPr>
          <w:p w14:paraId="644A727E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140C84" w:rsidRPr="003C350D" w14:paraId="65540924" w14:textId="77777777" w:rsidTr="0031305D">
        <w:tc>
          <w:tcPr>
            <w:tcW w:w="3085" w:type="dxa"/>
          </w:tcPr>
          <w:p w14:paraId="721B5AE3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E7ABA91" w14:textId="77777777" w:rsidR="00140C84" w:rsidRPr="003C350D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140C84" w14:paraId="70DA4CB1" w14:textId="77777777" w:rsidTr="0031305D">
        <w:tc>
          <w:tcPr>
            <w:tcW w:w="3085" w:type="dxa"/>
          </w:tcPr>
          <w:p w14:paraId="63EF9A52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A00195F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140C84" w14:paraId="2B26AE77" w14:textId="77777777" w:rsidTr="0031305D">
        <w:tc>
          <w:tcPr>
            <w:tcW w:w="3085" w:type="dxa"/>
          </w:tcPr>
          <w:p w14:paraId="01BD13D2" w14:textId="77777777" w:rsidR="00140C84" w:rsidRDefault="00140C84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DAE19F5" w14:textId="42DD3185" w:rsidR="00140C84" w:rsidRDefault="00C37120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</w:tbl>
    <w:p w14:paraId="41EEA927" w14:textId="56DC47F0" w:rsidR="00140C84" w:rsidRDefault="00140C84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6F0402" w:rsidRPr="00561D9D" w14:paraId="6E383E1D" w14:textId="77777777" w:rsidTr="0031305D">
        <w:tc>
          <w:tcPr>
            <w:tcW w:w="3085" w:type="dxa"/>
          </w:tcPr>
          <w:p w14:paraId="07178B41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D45EA3F" w14:textId="17F045E8" w:rsidR="006F0402" w:rsidRPr="00561D9D" w:rsidRDefault="006F0402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Крсмановић Сандра</w:t>
            </w:r>
          </w:p>
        </w:tc>
      </w:tr>
      <w:tr w:rsidR="006F0402" w:rsidRPr="00542444" w14:paraId="6B67D3A3" w14:textId="77777777" w:rsidTr="0031305D">
        <w:tc>
          <w:tcPr>
            <w:tcW w:w="3085" w:type="dxa"/>
          </w:tcPr>
          <w:p w14:paraId="7EB3C675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1D1744F" w14:textId="66D25E71" w:rsidR="006F0402" w:rsidRPr="00542444" w:rsidRDefault="006F0402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Превенција и лечење болести зависности</w:t>
            </w:r>
          </w:p>
        </w:tc>
      </w:tr>
      <w:tr w:rsidR="006F0402" w14:paraId="0B702F9B" w14:textId="77777777" w:rsidTr="0031305D">
        <w:tc>
          <w:tcPr>
            <w:tcW w:w="3085" w:type="dxa"/>
          </w:tcPr>
          <w:p w14:paraId="092F055C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BED58AF" w14:textId="12139B06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0.30</w:t>
            </w:r>
          </w:p>
        </w:tc>
      </w:tr>
      <w:tr w:rsidR="006F0402" w14:paraId="0E2E6A64" w14:textId="77777777" w:rsidTr="0031305D">
        <w:tc>
          <w:tcPr>
            <w:tcW w:w="3085" w:type="dxa"/>
          </w:tcPr>
          <w:p w14:paraId="69DF14DD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E304E09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1.07.2022</w:t>
            </w:r>
          </w:p>
        </w:tc>
      </w:tr>
      <w:tr w:rsidR="006F0402" w14:paraId="0EB648B1" w14:textId="77777777" w:rsidTr="0031305D">
        <w:tc>
          <w:tcPr>
            <w:tcW w:w="9166" w:type="dxa"/>
            <w:gridSpan w:val="2"/>
          </w:tcPr>
          <w:p w14:paraId="25B43DDF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Чланови испитне комисије</w:t>
            </w:r>
          </w:p>
        </w:tc>
      </w:tr>
      <w:tr w:rsidR="006F0402" w:rsidRPr="003C350D" w14:paraId="04624C4B" w14:textId="77777777" w:rsidTr="0031305D">
        <w:tc>
          <w:tcPr>
            <w:tcW w:w="3085" w:type="dxa"/>
          </w:tcPr>
          <w:p w14:paraId="020F5604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1639545" w14:textId="77777777" w:rsidR="006F0402" w:rsidRPr="003C350D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6F0402" w14:paraId="6563925B" w14:textId="77777777" w:rsidTr="0031305D">
        <w:tc>
          <w:tcPr>
            <w:tcW w:w="3085" w:type="dxa"/>
          </w:tcPr>
          <w:p w14:paraId="4A1583A8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6689687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6F0402" w14:paraId="2D0F7899" w14:textId="77777777" w:rsidTr="0031305D">
        <w:tc>
          <w:tcPr>
            <w:tcW w:w="3085" w:type="dxa"/>
          </w:tcPr>
          <w:p w14:paraId="37F29AAE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124D515" w14:textId="17EAD3F0" w:rsidR="006F0402" w:rsidRDefault="00975929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</w:tbl>
    <w:p w14:paraId="5BC09B6D" w14:textId="152EE4FD" w:rsidR="006F0402" w:rsidRDefault="006F0402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6F0402" w:rsidRPr="00561D9D" w14:paraId="341283D9" w14:textId="77777777" w:rsidTr="0031305D">
        <w:tc>
          <w:tcPr>
            <w:tcW w:w="3085" w:type="dxa"/>
          </w:tcPr>
          <w:p w14:paraId="0D79B197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09EB856" w14:textId="54B299B0" w:rsidR="006F0402" w:rsidRPr="00561D9D" w:rsidRDefault="006F0402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Братић Живорад</w:t>
            </w:r>
          </w:p>
        </w:tc>
      </w:tr>
      <w:tr w:rsidR="006F0402" w:rsidRPr="00542444" w14:paraId="44C17E60" w14:textId="77777777" w:rsidTr="0031305D">
        <w:tc>
          <w:tcPr>
            <w:tcW w:w="3085" w:type="dxa"/>
          </w:tcPr>
          <w:p w14:paraId="4558F60C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0E3F884" w14:textId="09C737BE" w:rsidR="006F0402" w:rsidRPr="00542444" w:rsidRDefault="006F0402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Спинална мишићна атрофија</w:t>
            </w:r>
          </w:p>
        </w:tc>
      </w:tr>
      <w:tr w:rsidR="006F0402" w14:paraId="77C0CFFB" w14:textId="77777777" w:rsidTr="0031305D">
        <w:tc>
          <w:tcPr>
            <w:tcW w:w="3085" w:type="dxa"/>
          </w:tcPr>
          <w:p w14:paraId="4E19F8F9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571546D" w14:textId="3645E892" w:rsidR="006F0402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6F0402" w14:paraId="470679EA" w14:textId="77777777" w:rsidTr="0031305D">
        <w:tc>
          <w:tcPr>
            <w:tcW w:w="3085" w:type="dxa"/>
          </w:tcPr>
          <w:p w14:paraId="3AF7D016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FF6B83A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1.07.2022</w:t>
            </w:r>
          </w:p>
        </w:tc>
      </w:tr>
      <w:tr w:rsidR="006F0402" w14:paraId="6826373F" w14:textId="77777777" w:rsidTr="0031305D">
        <w:tc>
          <w:tcPr>
            <w:tcW w:w="9166" w:type="dxa"/>
            <w:gridSpan w:val="2"/>
          </w:tcPr>
          <w:p w14:paraId="5E7FCE9D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6F0402" w:rsidRPr="003C350D" w14:paraId="04E8DEFE" w14:textId="77777777" w:rsidTr="0031305D">
        <w:tc>
          <w:tcPr>
            <w:tcW w:w="3085" w:type="dxa"/>
          </w:tcPr>
          <w:p w14:paraId="1D226067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AD91434" w14:textId="77777777" w:rsidR="006F0402" w:rsidRPr="003C350D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6F0402" w14:paraId="4DEC24F8" w14:textId="77777777" w:rsidTr="0031305D">
        <w:tc>
          <w:tcPr>
            <w:tcW w:w="3085" w:type="dxa"/>
          </w:tcPr>
          <w:p w14:paraId="74BF706A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F4890E9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6F0402" w14:paraId="41D9D8AC" w14:textId="77777777" w:rsidTr="0031305D">
        <w:tc>
          <w:tcPr>
            <w:tcW w:w="3085" w:type="dxa"/>
          </w:tcPr>
          <w:p w14:paraId="77530E57" w14:textId="77777777" w:rsidR="006F0402" w:rsidRDefault="006F0402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85A0E0D" w14:textId="1B3D7DC7" w:rsidR="006F0402" w:rsidRDefault="00975929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</w:tbl>
    <w:p w14:paraId="43136D0A" w14:textId="1560A74B" w:rsidR="006F0402" w:rsidRDefault="006F0402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FA6A0C" w:rsidRPr="00561D9D" w14:paraId="60961E6A" w14:textId="77777777" w:rsidTr="0031305D">
        <w:tc>
          <w:tcPr>
            <w:tcW w:w="3085" w:type="dxa"/>
          </w:tcPr>
          <w:p w14:paraId="3DABB9C0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001D006" w14:textId="686B19C5" w:rsidR="00FA6A0C" w:rsidRPr="00561D9D" w:rsidRDefault="00FA6A0C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Валентина Радовановић</w:t>
            </w:r>
          </w:p>
        </w:tc>
      </w:tr>
      <w:tr w:rsidR="00FA6A0C" w:rsidRPr="00542444" w14:paraId="527C158A" w14:textId="77777777" w:rsidTr="0031305D">
        <w:tc>
          <w:tcPr>
            <w:tcW w:w="3085" w:type="dxa"/>
          </w:tcPr>
          <w:p w14:paraId="7A19B71A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7924C0B" w14:textId="727EA764" w:rsidR="00FA6A0C" w:rsidRPr="00542444" w:rsidRDefault="00FA6A0C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Маркетинг менаџмент у здравственим и високо школским установама</w:t>
            </w:r>
          </w:p>
        </w:tc>
      </w:tr>
      <w:tr w:rsidR="00FA6A0C" w14:paraId="4CB0A5D2" w14:textId="77777777" w:rsidTr="0031305D">
        <w:tc>
          <w:tcPr>
            <w:tcW w:w="3085" w:type="dxa"/>
          </w:tcPr>
          <w:p w14:paraId="7D533D46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D62A714" w14:textId="2835B3E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9.00</w:t>
            </w:r>
          </w:p>
        </w:tc>
      </w:tr>
      <w:tr w:rsidR="00FA6A0C" w14:paraId="1D814D44" w14:textId="77777777" w:rsidTr="0031305D">
        <w:tc>
          <w:tcPr>
            <w:tcW w:w="3085" w:type="dxa"/>
          </w:tcPr>
          <w:p w14:paraId="2FD6575C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CE237BE" w14:textId="4726FAE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2.07.2022</w:t>
            </w:r>
          </w:p>
        </w:tc>
      </w:tr>
      <w:tr w:rsidR="00FA6A0C" w14:paraId="6D868944" w14:textId="77777777" w:rsidTr="0031305D">
        <w:tc>
          <w:tcPr>
            <w:tcW w:w="9166" w:type="dxa"/>
            <w:gridSpan w:val="2"/>
          </w:tcPr>
          <w:p w14:paraId="047DE9FF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FA6A0C" w:rsidRPr="003C350D" w14:paraId="69433F59" w14:textId="77777777" w:rsidTr="0031305D">
        <w:tc>
          <w:tcPr>
            <w:tcW w:w="3085" w:type="dxa"/>
          </w:tcPr>
          <w:p w14:paraId="5D4CE74B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A52102B" w14:textId="77777777" w:rsidR="00FA6A0C" w:rsidRPr="003C350D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FA6A0C" w14:paraId="27FD0608" w14:textId="77777777" w:rsidTr="0031305D">
        <w:tc>
          <w:tcPr>
            <w:tcW w:w="3085" w:type="dxa"/>
          </w:tcPr>
          <w:p w14:paraId="53E23197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7955C27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FA6A0C" w14:paraId="11D220C2" w14:textId="77777777" w:rsidTr="0031305D">
        <w:tc>
          <w:tcPr>
            <w:tcW w:w="3085" w:type="dxa"/>
          </w:tcPr>
          <w:p w14:paraId="30DD2DC9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032396F" w14:textId="67ADED8C" w:rsidR="00FA6A0C" w:rsidRDefault="00975929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</w:tbl>
    <w:p w14:paraId="37FE9BCC" w14:textId="46913942" w:rsidR="00FA6A0C" w:rsidRDefault="00FA6A0C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FA6A0C" w:rsidRPr="00561D9D" w14:paraId="602B7736" w14:textId="77777777" w:rsidTr="0031305D">
        <w:tc>
          <w:tcPr>
            <w:tcW w:w="3085" w:type="dxa"/>
          </w:tcPr>
          <w:p w14:paraId="78021452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2D27DA9" w14:textId="5EC04C0D" w:rsidR="00FA6A0C" w:rsidRPr="00561D9D" w:rsidRDefault="00FA6A0C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Славиша Ковач</w:t>
            </w:r>
          </w:p>
        </w:tc>
      </w:tr>
      <w:tr w:rsidR="00FA6A0C" w:rsidRPr="00542444" w14:paraId="15E2CF47" w14:textId="77777777" w:rsidTr="0031305D">
        <w:tc>
          <w:tcPr>
            <w:tcW w:w="3085" w:type="dxa"/>
          </w:tcPr>
          <w:p w14:paraId="7E894302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2DCA640" w14:textId="430C3DB6" w:rsidR="00FA6A0C" w:rsidRPr="00542444" w:rsidRDefault="00FA6A0C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ХИВ, вирусни хепатитиси и полно</w:t>
            </w:r>
            <w:r w:rsidR="00961FA1">
              <w:rPr>
                <w:lang w:val="sr-Cyrl-RS"/>
              </w:rPr>
              <w:t xml:space="preserve"> преносиве инфекције у адолесцентској популацији</w:t>
            </w:r>
          </w:p>
        </w:tc>
      </w:tr>
      <w:tr w:rsidR="00FA6A0C" w14:paraId="338404BD" w14:textId="77777777" w:rsidTr="0031305D">
        <w:tc>
          <w:tcPr>
            <w:tcW w:w="3085" w:type="dxa"/>
          </w:tcPr>
          <w:p w14:paraId="39368B2B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C85C92F" w14:textId="1D237AC4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9.</w:t>
            </w:r>
            <w:r w:rsidR="00961FA1">
              <w:rPr>
                <w:lang w:val="sr-Cyrl-CS"/>
              </w:rPr>
              <w:t>3</w:t>
            </w:r>
            <w:r>
              <w:rPr>
                <w:lang w:val="sr-Cyrl-CS"/>
              </w:rPr>
              <w:t>0</w:t>
            </w:r>
          </w:p>
        </w:tc>
      </w:tr>
      <w:tr w:rsidR="00FA6A0C" w14:paraId="355C2FA7" w14:textId="77777777" w:rsidTr="0031305D">
        <w:tc>
          <w:tcPr>
            <w:tcW w:w="3085" w:type="dxa"/>
          </w:tcPr>
          <w:p w14:paraId="6AB69974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A29EC53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2.07.2022</w:t>
            </w:r>
          </w:p>
        </w:tc>
      </w:tr>
      <w:tr w:rsidR="00FA6A0C" w14:paraId="1AF4A263" w14:textId="77777777" w:rsidTr="0031305D">
        <w:tc>
          <w:tcPr>
            <w:tcW w:w="9166" w:type="dxa"/>
            <w:gridSpan w:val="2"/>
          </w:tcPr>
          <w:p w14:paraId="2C9CEB1E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FA6A0C" w:rsidRPr="003C350D" w14:paraId="2D523081" w14:textId="77777777" w:rsidTr="0031305D">
        <w:tc>
          <w:tcPr>
            <w:tcW w:w="3085" w:type="dxa"/>
          </w:tcPr>
          <w:p w14:paraId="36066431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E3E766E" w14:textId="77777777" w:rsidR="00FA6A0C" w:rsidRPr="003C350D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FA6A0C" w14:paraId="2E199DAF" w14:textId="77777777" w:rsidTr="0031305D">
        <w:tc>
          <w:tcPr>
            <w:tcW w:w="3085" w:type="dxa"/>
          </w:tcPr>
          <w:p w14:paraId="451B96D6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E765EA4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FA6A0C" w14:paraId="00E0A079" w14:textId="77777777" w:rsidTr="0031305D">
        <w:tc>
          <w:tcPr>
            <w:tcW w:w="3085" w:type="dxa"/>
          </w:tcPr>
          <w:p w14:paraId="27C30FD4" w14:textId="77777777" w:rsidR="00FA6A0C" w:rsidRDefault="00FA6A0C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142F5E9" w14:textId="26DFEE7F" w:rsidR="00FA6A0C" w:rsidRDefault="00975929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</w:tbl>
    <w:p w14:paraId="4C4E6EEB" w14:textId="7C5C1E3F" w:rsidR="00FA6A0C" w:rsidRDefault="00FA6A0C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"/>
        <w:gridCol w:w="2972"/>
        <w:gridCol w:w="113"/>
        <w:gridCol w:w="5968"/>
        <w:gridCol w:w="113"/>
      </w:tblGrid>
      <w:tr w:rsidR="00961FA1" w:rsidRPr="00561D9D" w14:paraId="54810EC8" w14:textId="77777777" w:rsidTr="0031305D">
        <w:trPr>
          <w:gridAfter w:val="1"/>
          <w:wAfter w:w="113" w:type="dxa"/>
        </w:trPr>
        <w:tc>
          <w:tcPr>
            <w:tcW w:w="3085" w:type="dxa"/>
            <w:gridSpan w:val="2"/>
          </w:tcPr>
          <w:p w14:paraId="4F5A2065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  <w:gridSpan w:val="2"/>
          </w:tcPr>
          <w:p w14:paraId="4F99A5F9" w14:textId="4935B3AE" w:rsidR="00961FA1" w:rsidRPr="00561D9D" w:rsidRDefault="00961FA1" w:rsidP="0031305D">
            <w:pPr>
              <w:rPr>
                <w:lang w:val="sr-Cyrl-RS"/>
              </w:rPr>
            </w:pPr>
            <w:r>
              <w:rPr>
                <w:lang w:val="sr-Cyrl-RS"/>
              </w:rPr>
              <w:t>Ивана Радовић</w:t>
            </w:r>
          </w:p>
        </w:tc>
      </w:tr>
      <w:tr w:rsidR="00961FA1" w:rsidRPr="00542444" w14:paraId="42E1D25F" w14:textId="77777777" w:rsidTr="0031305D">
        <w:trPr>
          <w:gridAfter w:val="1"/>
          <w:wAfter w:w="113" w:type="dxa"/>
        </w:trPr>
        <w:tc>
          <w:tcPr>
            <w:tcW w:w="3085" w:type="dxa"/>
            <w:gridSpan w:val="2"/>
          </w:tcPr>
          <w:p w14:paraId="7620F9E0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  <w:gridSpan w:val="2"/>
          </w:tcPr>
          <w:p w14:paraId="6A1F03CD" w14:textId="5E3EF7F0" w:rsidR="00961FA1" w:rsidRPr="00961FA1" w:rsidRDefault="00961FA1" w:rsidP="0031305D">
            <w:pPr>
              <w:rPr>
                <w:lang w:val="en-US"/>
              </w:rPr>
            </w:pPr>
            <w:r>
              <w:rPr>
                <w:lang w:val="sr-Cyrl-RS"/>
              </w:rPr>
              <w:t xml:space="preserve">Организација рада служби поливалентне патронаже у дому здравља у условима </w:t>
            </w:r>
            <w:r>
              <w:rPr>
                <w:lang w:val="en-US"/>
              </w:rPr>
              <w:t>covid-19</w:t>
            </w:r>
            <w:r>
              <w:rPr>
                <w:lang w:val="sr-Cyrl-RS"/>
              </w:rPr>
              <w:t xml:space="preserve"> пандемије</w:t>
            </w:r>
          </w:p>
        </w:tc>
      </w:tr>
      <w:tr w:rsidR="00961FA1" w14:paraId="4D27B95A" w14:textId="77777777" w:rsidTr="0031305D">
        <w:trPr>
          <w:gridAfter w:val="1"/>
          <w:wAfter w:w="113" w:type="dxa"/>
        </w:trPr>
        <w:tc>
          <w:tcPr>
            <w:tcW w:w="3085" w:type="dxa"/>
            <w:gridSpan w:val="2"/>
          </w:tcPr>
          <w:p w14:paraId="6C506CDD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  <w:gridSpan w:val="2"/>
          </w:tcPr>
          <w:p w14:paraId="646D38C5" w14:textId="0C21FE01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0.00</w:t>
            </w:r>
          </w:p>
        </w:tc>
      </w:tr>
      <w:tr w:rsidR="00961FA1" w14:paraId="3FB535E7" w14:textId="77777777" w:rsidTr="0031305D">
        <w:trPr>
          <w:gridAfter w:val="1"/>
          <w:wAfter w:w="113" w:type="dxa"/>
        </w:trPr>
        <w:tc>
          <w:tcPr>
            <w:tcW w:w="3085" w:type="dxa"/>
            <w:gridSpan w:val="2"/>
          </w:tcPr>
          <w:p w14:paraId="07FE9F18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  <w:gridSpan w:val="2"/>
          </w:tcPr>
          <w:p w14:paraId="4E2A16B0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2.07.2022</w:t>
            </w:r>
          </w:p>
        </w:tc>
      </w:tr>
      <w:tr w:rsidR="00961FA1" w14:paraId="60E3EBDA" w14:textId="77777777" w:rsidTr="0031305D">
        <w:trPr>
          <w:gridAfter w:val="1"/>
          <w:wAfter w:w="113" w:type="dxa"/>
        </w:trPr>
        <w:tc>
          <w:tcPr>
            <w:tcW w:w="9166" w:type="dxa"/>
            <w:gridSpan w:val="4"/>
          </w:tcPr>
          <w:p w14:paraId="25E1C233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61FA1" w:rsidRPr="003C350D" w14:paraId="4B5C3393" w14:textId="77777777" w:rsidTr="0031305D">
        <w:trPr>
          <w:gridAfter w:val="1"/>
          <w:wAfter w:w="113" w:type="dxa"/>
        </w:trPr>
        <w:tc>
          <w:tcPr>
            <w:tcW w:w="3085" w:type="dxa"/>
            <w:gridSpan w:val="2"/>
          </w:tcPr>
          <w:p w14:paraId="22DBF56B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  <w:gridSpan w:val="2"/>
          </w:tcPr>
          <w:p w14:paraId="6B62E0EF" w14:textId="77777777" w:rsidR="00961FA1" w:rsidRPr="003C350D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961FA1" w14:paraId="7075B985" w14:textId="77777777" w:rsidTr="0031305D">
        <w:trPr>
          <w:gridAfter w:val="1"/>
          <w:wAfter w:w="113" w:type="dxa"/>
        </w:trPr>
        <w:tc>
          <w:tcPr>
            <w:tcW w:w="3085" w:type="dxa"/>
            <w:gridSpan w:val="2"/>
          </w:tcPr>
          <w:p w14:paraId="2B3366E5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  <w:gridSpan w:val="2"/>
          </w:tcPr>
          <w:p w14:paraId="6DFF2685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961FA1" w14:paraId="0BBD93ED" w14:textId="77777777" w:rsidTr="0031305D">
        <w:trPr>
          <w:gridAfter w:val="1"/>
          <w:wAfter w:w="113" w:type="dxa"/>
        </w:trPr>
        <w:tc>
          <w:tcPr>
            <w:tcW w:w="3085" w:type="dxa"/>
            <w:gridSpan w:val="2"/>
          </w:tcPr>
          <w:p w14:paraId="6F5B113C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  <w:gridSpan w:val="2"/>
          </w:tcPr>
          <w:p w14:paraId="13B1169F" w14:textId="00BD751E" w:rsidR="00961FA1" w:rsidRDefault="00975929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  <w:tr w:rsidR="00961FA1" w:rsidRPr="00561D9D" w14:paraId="43345261" w14:textId="77777777" w:rsidTr="0031305D">
        <w:trPr>
          <w:gridBefore w:val="1"/>
          <w:wBefore w:w="113" w:type="dxa"/>
        </w:trPr>
        <w:tc>
          <w:tcPr>
            <w:tcW w:w="3085" w:type="dxa"/>
            <w:gridSpan w:val="2"/>
          </w:tcPr>
          <w:p w14:paraId="4D8D442D" w14:textId="77777777" w:rsidR="00961FA1" w:rsidRDefault="00961FA1" w:rsidP="0031305D">
            <w:pPr>
              <w:rPr>
                <w:lang w:val="sr-Cyrl-CS"/>
              </w:rPr>
            </w:pPr>
            <w:bookmarkStart w:id="1" w:name="_Hlk107476556"/>
            <w:r>
              <w:rPr>
                <w:lang w:val="sr-Cyrl-CS"/>
              </w:rPr>
              <w:lastRenderedPageBreak/>
              <w:t>Кандидат</w:t>
            </w:r>
          </w:p>
        </w:tc>
        <w:tc>
          <w:tcPr>
            <w:tcW w:w="6081" w:type="dxa"/>
            <w:gridSpan w:val="2"/>
          </w:tcPr>
          <w:p w14:paraId="3F7D4106" w14:textId="7FB409ED" w:rsidR="00961FA1" w:rsidRP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Јелена Веселиновић</w:t>
            </w:r>
          </w:p>
        </w:tc>
      </w:tr>
      <w:tr w:rsidR="00961FA1" w:rsidRPr="00961FA1" w14:paraId="21A977E8" w14:textId="77777777" w:rsidTr="0031305D">
        <w:trPr>
          <w:gridBefore w:val="1"/>
          <w:wBefore w:w="113" w:type="dxa"/>
        </w:trPr>
        <w:tc>
          <w:tcPr>
            <w:tcW w:w="3085" w:type="dxa"/>
            <w:gridSpan w:val="2"/>
          </w:tcPr>
          <w:p w14:paraId="49492CDA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  <w:gridSpan w:val="2"/>
          </w:tcPr>
          <w:p w14:paraId="174A8A54" w14:textId="656BD0A3" w:rsidR="00961FA1" w:rsidRPr="00961FA1" w:rsidRDefault="00961FA1" w:rsidP="0031305D">
            <w:pPr>
              <w:rPr>
                <w:lang w:val="en-US"/>
              </w:rPr>
            </w:pPr>
            <w:r>
              <w:rPr>
                <w:lang w:val="sr-Cyrl-RS"/>
              </w:rPr>
              <w:t>Здравље и болест</w:t>
            </w:r>
          </w:p>
        </w:tc>
      </w:tr>
      <w:tr w:rsidR="00961FA1" w14:paraId="519A97CD" w14:textId="77777777" w:rsidTr="0031305D">
        <w:trPr>
          <w:gridBefore w:val="1"/>
          <w:wBefore w:w="113" w:type="dxa"/>
        </w:trPr>
        <w:tc>
          <w:tcPr>
            <w:tcW w:w="3085" w:type="dxa"/>
            <w:gridSpan w:val="2"/>
          </w:tcPr>
          <w:p w14:paraId="7D69CC61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  <w:gridSpan w:val="2"/>
          </w:tcPr>
          <w:p w14:paraId="5ED2A1EB" w14:textId="6E6D76CF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0.30</w:t>
            </w:r>
          </w:p>
        </w:tc>
      </w:tr>
      <w:tr w:rsidR="00961FA1" w14:paraId="11F64C9D" w14:textId="77777777" w:rsidTr="0031305D">
        <w:trPr>
          <w:gridBefore w:val="1"/>
          <w:wBefore w:w="113" w:type="dxa"/>
        </w:trPr>
        <w:tc>
          <w:tcPr>
            <w:tcW w:w="3085" w:type="dxa"/>
            <w:gridSpan w:val="2"/>
          </w:tcPr>
          <w:p w14:paraId="32BE6EBD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  <w:gridSpan w:val="2"/>
          </w:tcPr>
          <w:p w14:paraId="4EAB0547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2.07.2022</w:t>
            </w:r>
          </w:p>
        </w:tc>
      </w:tr>
      <w:tr w:rsidR="00961FA1" w14:paraId="7BB6B905" w14:textId="77777777" w:rsidTr="0031305D">
        <w:trPr>
          <w:gridBefore w:val="1"/>
          <w:wBefore w:w="113" w:type="dxa"/>
        </w:trPr>
        <w:tc>
          <w:tcPr>
            <w:tcW w:w="9166" w:type="dxa"/>
            <w:gridSpan w:val="4"/>
          </w:tcPr>
          <w:p w14:paraId="30E5D204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61FA1" w:rsidRPr="003C350D" w14:paraId="51778A61" w14:textId="77777777" w:rsidTr="0031305D">
        <w:trPr>
          <w:gridBefore w:val="1"/>
          <w:wBefore w:w="113" w:type="dxa"/>
        </w:trPr>
        <w:tc>
          <w:tcPr>
            <w:tcW w:w="3085" w:type="dxa"/>
            <w:gridSpan w:val="2"/>
          </w:tcPr>
          <w:p w14:paraId="2BE4DF4B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  <w:gridSpan w:val="2"/>
          </w:tcPr>
          <w:p w14:paraId="0656F812" w14:textId="77777777" w:rsidR="00961FA1" w:rsidRPr="003C350D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961FA1" w14:paraId="75718348" w14:textId="77777777" w:rsidTr="0031305D">
        <w:trPr>
          <w:gridBefore w:val="1"/>
          <w:wBefore w:w="113" w:type="dxa"/>
        </w:trPr>
        <w:tc>
          <w:tcPr>
            <w:tcW w:w="3085" w:type="dxa"/>
            <w:gridSpan w:val="2"/>
          </w:tcPr>
          <w:p w14:paraId="72047BC9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  <w:gridSpan w:val="2"/>
          </w:tcPr>
          <w:p w14:paraId="310DB1FA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961FA1" w14:paraId="39F3D045" w14:textId="77777777" w:rsidTr="0031305D">
        <w:trPr>
          <w:gridBefore w:val="1"/>
          <w:wBefore w:w="113" w:type="dxa"/>
        </w:trPr>
        <w:tc>
          <w:tcPr>
            <w:tcW w:w="3085" w:type="dxa"/>
            <w:gridSpan w:val="2"/>
          </w:tcPr>
          <w:p w14:paraId="1EC65B97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  <w:gridSpan w:val="2"/>
          </w:tcPr>
          <w:p w14:paraId="3AB48234" w14:textId="7A1247B5" w:rsidR="00961FA1" w:rsidRDefault="00975929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  <w:bookmarkEnd w:id="1"/>
    </w:tbl>
    <w:p w14:paraId="75015656" w14:textId="1D2AF8BB" w:rsidR="00961FA1" w:rsidRDefault="00961FA1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61FA1" w:rsidRPr="00961FA1" w14:paraId="4D958BE2" w14:textId="77777777" w:rsidTr="0031305D">
        <w:tc>
          <w:tcPr>
            <w:tcW w:w="3085" w:type="dxa"/>
          </w:tcPr>
          <w:p w14:paraId="6BACA05D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890FF0D" w14:textId="54513C9E" w:rsidR="00961FA1" w:rsidRP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арија Вукосављевић</w:t>
            </w:r>
          </w:p>
        </w:tc>
      </w:tr>
      <w:tr w:rsidR="00961FA1" w:rsidRPr="00961FA1" w14:paraId="2B9F5623" w14:textId="77777777" w:rsidTr="0031305D">
        <w:tc>
          <w:tcPr>
            <w:tcW w:w="3085" w:type="dxa"/>
          </w:tcPr>
          <w:p w14:paraId="7D244819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3EECF9B" w14:textId="548CDDBA" w:rsidR="00961FA1" w:rsidRPr="00961FA1" w:rsidRDefault="00961FA1" w:rsidP="0031305D">
            <w:pPr>
              <w:rPr>
                <w:lang w:val="en-US"/>
              </w:rPr>
            </w:pPr>
            <w:r>
              <w:rPr>
                <w:lang w:val="sr-Cyrl-RS"/>
              </w:rPr>
              <w:t xml:space="preserve">Превенција </w:t>
            </w:r>
            <w:r w:rsidR="00EE4495">
              <w:rPr>
                <w:lang w:val="sr-Cyrl-RS"/>
              </w:rPr>
              <w:t>ХПФ инфекције и степен информисаности код младих</w:t>
            </w:r>
          </w:p>
        </w:tc>
      </w:tr>
      <w:tr w:rsidR="00961FA1" w14:paraId="0E1661CA" w14:textId="77777777" w:rsidTr="0031305D">
        <w:tc>
          <w:tcPr>
            <w:tcW w:w="3085" w:type="dxa"/>
          </w:tcPr>
          <w:p w14:paraId="1AB834B0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7CA11B7" w14:textId="0F938B93" w:rsidR="00961FA1" w:rsidRDefault="00EE4495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961FA1" w14:paraId="078A3CC2" w14:textId="77777777" w:rsidTr="0031305D">
        <w:tc>
          <w:tcPr>
            <w:tcW w:w="3085" w:type="dxa"/>
          </w:tcPr>
          <w:p w14:paraId="0BB240BA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069D7D7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12.07.2022</w:t>
            </w:r>
          </w:p>
        </w:tc>
      </w:tr>
      <w:tr w:rsidR="00961FA1" w14:paraId="6B17C7CF" w14:textId="77777777" w:rsidTr="0031305D">
        <w:tc>
          <w:tcPr>
            <w:tcW w:w="9166" w:type="dxa"/>
            <w:gridSpan w:val="2"/>
          </w:tcPr>
          <w:p w14:paraId="5D49964C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61FA1" w:rsidRPr="003C350D" w14:paraId="7C114E2C" w14:textId="77777777" w:rsidTr="0031305D">
        <w:tc>
          <w:tcPr>
            <w:tcW w:w="3085" w:type="dxa"/>
          </w:tcPr>
          <w:p w14:paraId="0A59471D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E09E134" w14:textId="77777777" w:rsidR="00961FA1" w:rsidRPr="003C350D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961FA1" w14:paraId="4B345733" w14:textId="77777777" w:rsidTr="0031305D">
        <w:tc>
          <w:tcPr>
            <w:tcW w:w="3085" w:type="dxa"/>
          </w:tcPr>
          <w:p w14:paraId="3EF0D65C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85C6250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961FA1" w14:paraId="3D8D7290" w14:textId="77777777" w:rsidTr="0031305D">
        <w:tc>
          <w:tcPr>
            <w:tcW w:w="3085" w:type="dxa"/>
          </w:tcPr>
          <w:p w14:paraId="32022BF3" w14:textId="77777777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85CDCC0" w14:textId="397C54ED" w:rsidR="00961FA1" w:rsidRDefault="00961FA1" w:rsidP="0031305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 </w:t>
            </w:r>
            <w:r w:rsidR="00975929">
              <w:rPr>
                <w:lang w:val="sr-Cyrl-CS"/>
              </w:rPr>
              <w:t>Спец Никола Бељић</w:t>
            </w:r>
          </w:p>
        </w:tc>
      </w:tr>
    </w:tbl>
    <w:p w14:paraId="1494DF59" w14:textId="3D5ACFC7" w:rsidR="00961FA1" w:rsidRDefault="00961FA1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75929" w:rsidRPr="00961FA1" w14:paraId="3CCC8072" w14:textId="77777777" w:rsidTr="00670B44">
        <w:tc>
          <w:tcPr>
            <w:tcW w:w="3085" w:type="dxa"/>
          </w:tcPr>
          <w:p w14:paraId="76D8316B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EECC849" w14:textId="4F1D1FFD" w:rsidR="00975929" w:rsidRPr="00961FA1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Бошко Нешић</w:t>
            </w:r>
          </w:p>
        </w:tc>
      </w:tr>
      <w:tr w:rsidR="00975929" w:rsidRPr="00961FA1" w14:paraId="3D623D85" w14:textId="77777777" w:rsidTr="00670B44">
        <w:tc>
          <w:tcPr>
            <w:tcW w:w="3085" w:type="dxa"/>
          </w:tcPr>
          <w:p w14:paraId="0C686CC9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D22068E" w14:textId="7E3E8ACF" w:rsidR="00975929" w:rsidRPr="00975929" w:rsidRDefault="00975929" w:rsidP="00670B44">
            <w:pPr>
              <w:rPr>
                <w:lang w:val="sr-Cyrl-BA"/>
              </w:rPr>
            </w:pPr>
            <w:r>
              <w:rPr>
                <w:lang w:val="en-US"/>
              </w:rPr>
              <w:t xml:space="preserve">In situ </w:t>
            </w:r>
            <w:r>
              <w:rPr>
                <w:lang w:val="sr-Cyrl-BA"/>
              </w:rPr>
              <w:t>технологије биолошке ремедијације земљишта</w:t>
            </w:r>
          </w:p>
        </w:tc>
      </w:tr>
      <w:tr w:rsidR="00975929" w14:paraId="55BE106B" w14:textId="77777777" w:rsidTr="00670B44">
        <w:tc>
          <w:tcPr>
            <w:tcW w:w="3085" w:type="dxa"/>
          </w:tcPr>
          <w:p w14:paraId="7CDED92D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C3E8697" w14:textId="65A5690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>
              <w:rPr>
                <w:lang w:val="en-US"/>
              </w:rPr>
              <w:t>0</w:t>
            </w:r>
            <w:r>
              <w:rPr>
                <w:lang w:val="sr-Cyrl-CS"/>
              </w:rPr>
              <w:t>.00</w:t>
            </w:r>
          </w:p>
        </w:tc>
      </w:tr>
      <w:tr w:rsidR="00975929" w14:paraId="48CF9575" w14:textId="77777777" w:rsidTr="00670B44">
        <w:tc>
          <w:tcPr>
            <w:tcW w:w="3085" w:type="dxa"/>
          </w:tcPr>
          <w:p w14:paraId="7788B03C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1DDE60E" w14:textId="45F69398" w:rsidR="00975929" w:rsidRDefault="00975929" w:rsidP="00670B44">
            <w:pPr>
              <w:rPr>
                <w:lang w:val="sr-Cyrl-CS"/>
              </w:rPr>
            </w:pPr>
            <w:r>
              <w:rPr>
                <w:lang w:val="en-US"/>
              </w:rPr>
              <w:t>8</w:t>
            </w:r>
            <w:r>
              <w:rPr>
                <w:lang w:val="sr-Cyrl-CS"/>
              </w:rPr>
              <w:t>.07.2022</w:t>
            </w:r>
          </w:p>
        </w:tc>
      </w:tr>
      <w:tr w:rsidR="00975929" w14:paraId="0C201600" w14:textId="77777777" w:rsidTr="00670B44">
        <w:tc>
          <w:tcPr>
            <w:tcW w:w="9166" w:type="dxa"/>
            <w:gridSpan w:val="2"/>
          </w:tcPr>
          <w:p w14:paraId="5EA57255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75929" w:rsidRPr="003C350D" w14:paraId="73ADF8C7" w14:textId="77777777" w:rsidTr="00670B44">
        <w:tc>
          <w:tcPr>
            <w:tcW w:w="3085" w:type="dxa"/>
          </w:tcPr>
          <w:p w14:paraId="45F8BFC9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2E26E4A" w14:textId="77777777" w:rsidR="00975929" w:rsidRPr="003C350D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975929" w14:paraId="6628A606" w14:textId="77777777" w:rsidTr="00670B44">
        <w:tc>
          <w:tcPr>
            <w:tcW w:w="3085" w:type="dxa"/>
          </w:tcPr>
          <w:p w14:paraId="742DD9B5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E05F8DB" w14:textId="7975ADC5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tr w:rsidR="00975929" w14:paraId="75D7ED1B" w14:textId="77777777" w:rsidTr="00670B44">
        <w:tc>
          <w:tcPr>
            <w:tcW w:w="3085" w:type="dxa"/>
          </w:tcPr>
          <w:p w14:paraId="4076246C" w14:textId="77777777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F6020D3" w14:textId="20625136" w:rsidR="00975929" w:rsidRDefault="0097592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</w:tbl>
    <w:p w14:paraId="5FE1DC95" w14:textId="5168E8E6" w:rsidR="00975929" w:rsidRDefault="00975929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C37120" w:rsidRPr="00961FA1" w14:paraId="632A43C5" w14:textId="77777777" w:rsidTr="00670B44">
        <w:tc>
          <w:tcPr>
            <w:tcW w:w="3085" w:type="dxa"/>
          </w:tcPr>
          <w:p w14:paraId="7726B2CD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2A65C29" w14:textId="178D8781" w:rsidR="00C37120" w:rsidRPr="00961FA1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Грујић Михаило</w:t>
            </w:r>
          </w:p>
        </w:tc>
      </w:tr>
      <w:tr w:rsidR="00C37120" w:rsidRPr="00975929" w14:paraId="7F5547D4" w14:textId="77777777" w:rsidTr="00670B44">
        <w:tc>
          <w:tcPr>
            <w:tcW w:w="3085" w:type="dxa"/>
          </w:tcPr>
          <w:p w14:paraId="6776C337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22C0F56" w14:textId="4E7A4B44" w:rsidR="00C37120" w:rsidRPr="00C37120" w:rsidRDefault="00C37120" w:rsidP="00670B44">
            <w:r>
              <w:rPr>
                <w:lang w:val="sr-Cyrl-CS"/>
              </w:rPr>
              <w:t xml:space="preserve">Обрада аудио и видео записа у </w:t>
            </w:r>
            <w:r>
              <w:t>ADOBE PREMIERE PRO</w:t>
            </w:r>
          </w:p>
        </w:tc>
      </w:tr>
      <w:tr w:rsidR="00C37120" w14:paraId="1338C429" w14:textId="77777777" w:rsidTr="00670B44">
        <w:tc>
          <w:tcPr>
            <w:tcW w:w="3085" w:type="dxa"/>
          </w:tcPr>
          <w:p w14:paraId="05B19E4F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A12EDC8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>
              <w:rPr>
                <w:lang w:val="en-US"/>
              </w:rPr>
              <w:t>0</w:t>
            </w:r>
            <w:r>
              <w:rPr>
                <w:lang w:val="sr-Cyrl-CS"/>
              </w:rPr>
              <w:t>.00</w:t>
            </w:r>
          </w:p>
        </w:tc>
      </w:tr>
      <w:tr w:rsidR="00C37120" w14:paraId="787192A0" w14:textId="77777777" w:rsidTr="00670B44">
        <w:tc>
          <w:tcPr>
            <w:tcW w:w="3085" w:type="dxa"/>
          </w:tcPr>
          <w:p w14:paraId="03CA1CB5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BBC0DFD" w14:textId="516575A3" w:rsidR="00C37120" w:rsidRDefault="00C37120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C37120" w14:paraId="4B9CE7A5" w14:textId="77777777" w:rsidTr="00670B44">
        <w:tc>
          <w:tcPr>
            <w:tcW w:w="9166" w:type="dxa"/>
            <w:gridSpan w:val="2"/>
          </w:tcPr>
          <w:p w14:paraId="3812FDBC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C37120" w:rsidRPr="003C350D" w14:paraId="5F1AEB01" w14:textId="77777777" w:rsidTr="00670B44">
        <w:tc>
          <w:tcPr>
            <w:tcW w:w="3085" w:type="dxa"/>
          </w:tcPr>
          <w:p w14:paraId="5D6F7051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734C94A" w14:textId="1940448D" w:rsidR="00C37120" w:rsidRPr="003C350D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Благодар Ловчевић </w:t>
            </w:r>
          </w:p>
        </w:tc>
      </w:tr>
      <w:tr w:rsidR="00C37120" w14:paraId="1D86C338" w14:textId="77777777" w:rsidTr="00670B44">
        <w:tc>
          <w:tcPr>
            <w:tcW w:w="3085" w:type="dxa"/>
          </w:tcPr>
          <w:p w14:paraId="26B67E60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21AE9C3" w14:textId="557197B8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  <w:tr w:rsidR="00C37120" w14:paraId="31A1013A" w14:textId="77777777" w:rsidTr="00670B44">
        <w:tc>
          <w:tcPr>
            <w:tcW w:w="3085" w:type="dxa"/>
          </w:tcPr>
          <w:p w14:paraId="55FC0BF7" w14:textId="77777777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163EDA7" w14:textId="0B032CB2" w:rsidR="00C37120" w:rsidRDefault="00C3712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Милићевић Миодраг</w:t>
            </w:r>
          </w:p>
        </w:tc>
      </w:tr>
    </w:tbl>
    <w:p w14:paraId="40BB93ED" w14:textId="69A13C03" w:rsidR="00C37120" w:rsidRDefault="00C37120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2B7949" w:rsidRPr="00961FA1" w14:paraId="46FB1CF8" w14:textId="77777777" w:rsidTr="00670B44">
        <w:tc>
          <w:tcPr>
            <w:tcW w:w="3085" w:type="dxa"/>
          </w:tcPr>
          <w:p w14:paraId="281C9283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B2D6150" w14:textId="498D634E" w:rsidR="002B7949" w:rsidRPr="00961FA1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укобрат Теодора</w:t>
            </w:r>
          </w:p>
        </w:tc>
      </w:tr>
      <w:tr w:rsidR="002B7949" w:rsidRPr="00975929" w14:paraId="2B17FFA6" w14:textId="77777777" w:rsidTr="00670B44">
        <w:tc>
          <w:tcPr>
            <w:tcW w:w="3085" w:type="dxa"/>
          </w:tcPr>
          <w:p w14:paraId="2A9326F1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A49C503" w14:textId="12CC83C8" w:rsidR="002B7949" w:rsidRPr="00C37120" w:rsidRDefault="002B7949" w:rsidP="00670B44">
            <w:r>
              <w:rPr>
                <w:lang w:val="sr-Cyrl-CS"/>
              </w:rPr>
              <w:t>Рационална употреба антибиотика у трудноћи</w:t>
            </w:r>
          </w:p>
        </w:tc>
      </w:tr>
      <w:tr w:rsidR="002B7949" w14:paraId="32557C7F" w14:textId="77777777" w:rsidTr="00670B44">
        <w:tc>
          <w:tcPr>
            <w:tcW w:w="3085" w:type="dxa"/>
          </w:tcPr>
          <w:p w14:paraId="52B74AEF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CC2A58A" w14:textId="4EFEF782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8.00</w:t>
            </w:r>
          </w:p>
        </w:tc>
      </w:tr>
      <w:tr w:rsidR="002B7949" w14:paraId="1498D9FF" w14:textId="77777777" w:rsidTr="00670B44">
        <w:tc>
          <w:tcPr>
            <w:tcW w:w="3085" w:type="dxa"/>
          </w:tcPr>
          <w:p w14:paraId="1495D40E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2F4CE3D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2B7949" w14:paraId="78581820" w14:textId="77777777" w:rsidTr="00670B44">
        <w:tc>
          <w:tcPr>
            <w:tcW w:w="9166" w:type="dxa"/>
            <w:gridSpan w:val="2"/>
          </w:tcPr>
          <w:p w14:paraId="46EFCB53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2B7949" w:rsidRPr="003C350D" w14:paraId="627D2185" w14:textId="77777777" w:rsidTr="00670B44">
        <w:tc>
          <w:tcPr>
            <w:tcW w:w="3085" w:type="dxa"/>
          </w:tcPr>
          <w:p w14:paraId="66A26FD2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00A8B039" w14:textId="69835187" w:rsidR="002B7949" w:rsidRPr="003C350D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Слободанка Богдановић Васић </w:t>
            </w:r>
          </w:p>
        </w:tc>
      </w:tr>
      <w:tr w:rsidR="002B7949" w14:paraId="27C7B48A" w14:textId="77777777" w:rsidTr="00670B44">
        <w:tc>
          <w:tcPr>
            <w:tcW w:w="3085" w:type="dxa"/>
          </w:tcPr>
          <w:p w14:paraId="757BC89A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Члан испитне комисије</w:t>
            </w:r>
          </w:p>
        </w:tc>
        <w:tc>
          <w:tcPr>
            <w:tcW w:w="6081" w:type="dxa"/>
          </w:tcPr>
          <w:p w14:paraId="28CBA6B8" w14:textId="2D31EB9A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2B7949" w14:paraId="2AB7E865" w14:textId="77777777" w:rsidTr="00670B44">
        <w:tc>
          <w:tcPr>
            <w:tcW w:w="3085" w:type="dxa"/>
          </w:tcPr>
          <w:p w14:paraId="3365E7DA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77C683D" w14:textId="10E76B8C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Спец Роланд Антонић</w:t>
            </w:r>
          </w:p>
        </w:tc>
      </w:tr>
    </w:tbl>
    <w:p w14:paraId="6C5B244F" w14:textId="77777777" w:rsidR="002B7949" w:rsidRPr="00224894" w:rsidRDefault="002B7949" w:rsidP="002B7949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2B7949" w:rsidRPr="00961FA1" w14:paraId="07F85FD0" w14:textId="77777777" w:rsidTr="00670B44">
        <w:tc>
          <w:tcPr>
            <w:tcW w:w="3085" w:type="dxa"/>
          </w:tcPr>
          <w:p w14:paraId="3F0C26EF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03E7AC3" w14:textId="3695DE06" w:rsidR="002B7949" w:rsidRPr="00961FA1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Жунић Александра</w:t>
            </w:r>
          </w:p>
        </w:tc>
      </w:tr>
      <w:tr w:rsidR="002B7949" w:rsidRPr="00C37120" w14:paraId="59B8C5D1" w14:textId="77777777" w:rsidTr="00670B44">
        <w:tc>
          <w:tcPr>
            <w:tcW w:w="3085" w:type="dxa"/>
          </w:tcPr>
          <w:p w14:paraId="5E80614A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E212C98" w14:textId="1A012E02" w:rsidR="002B7949" w:rsidRPr="00C37120" w:rsidRDefault="002B7949" w:rsidP="00670B44">
            <w:r>
              <w:rPr>
                <w:lang w:val="sr-Cyrl-CS"/>
              </w:rPr>
              <w:t>Фармацеутска здравствена заштита у терапији оралним антикоагулансима</w:t>
            </w:r>
          </w:p>
        </w:tc>
      </w:tr>
      <w:tr w:rsidR="002B7949" w14:paraId="6949DD16" w14:textId="77777777" w:rsidTr="00670B44">
        <w:tc>
          <w:tcPr>
            <w:tcW w:w="3085" w:type="dxa"/>
          </w:tcPr>
          <w:p w14:paraId="2089D3D8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290D50A" w14:textId="1B9F252E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8.30</w:t>
            </w:r>
          </w:p>
        </w:tc>
      </w:tr>
      <w:tr w:rsidR="002B7949" w14:paraId="4FC025A4" w14:textId="77777777" w:rsidTr="00670B44">
        <w:tc>
          <w:tcPr>
            <w:tcW w:w="3085" w:type="dxa"/>
          </w:tcPr>
          <w:p w14:paraId="51B389E1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FBD645D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2B7949" w14:paraId="1B5EF18B" w14:textId="77777777" w:rsidTr="00670B44">
        <w:tc>
          <w:tcPr>
            <w:tcW w:w="9166" w:type="dxa"/>
            <w:gridSpan w:val="2"/>
          </w:tcPr>
          <w:p w14:paraId="1970E71D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2B7949" w:rsidRPr="003C350D" w14:paraId="5AB887DB" w14:textId="77777777" w:rsidTr="00670B44">
        <w:tc>
          <w:tcPr>
            <w:tcW w:w="3085" w:type="dxa"/>
          </w:tcPr>
          <w:p w14:paraId="24652934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7EA8336" w14:textId="77777777" w:rsidR="002B7949" w:rsidRPr="003C350D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Слободанка Богдановић Васић </w:t>
            </w:r>
          </w:p>
        </w:tc>
      </w:tr>
      <w:tr w:rsidR="002B7949" w14:paraId="206FCC57" w14:textId="77777777" w:rsidTr="00670B44">
        <w:tc>
          <w:tcPr>
            <w:tcW w:w="3085" w:type="dxa"/>
          </w:tcPr>
          <w:p w14:paraId="7440C335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38DC29C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2B7949" w14:paraId="306D2488" w14:textId="77777777" w:rsidTr="00670B44">
        <w:tc>
          <w:tcPr>
            <w:tcW w:w="3085" w:type="dxa"/>
          </w:tcPr>
          <w:p w14:paraId="7BFEEE35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E0567D4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Спец Роланд Антонић</w:t>
            </w:r>
          </w:p>
        </w:tc>
      </w:tr>
    </w:tbl>
    <w:p w14:paraId="69882C68" w14:textId="58194C82" w:rsidR="002B7949" w:rsidRDefault="002B7949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2B7949" w:rsidRPr="00961FA1" w14:paraId="3B0454DC" w14:textId="77777777" w:rsidTr="00670B44">
        <w:tc>
          <w:tcPr>
            <w:tcW w:w="3085" w:type="dxa"/>
          </w:tcPr>
          <w:p w14:paraId="506D6A6A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0983A61" w14:textId="5028F895" w:rsidR="002B7949" w:rsidRPr="00961FA1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антелић Ана</w:t>
            </w:r>
          </w:p>
        </w:tc>
      </w:tr>
      <w:tr w:rsidR="002B7949" w:rsidRPr="00C37120" w14:paraId="5E086DCD" w14:textId="77777777" w:rsidTr="00670B44">
        <w:tc>
          <w:tcPr>
            <w:tcW w:w="3085" w:type="dxa"/>
          </w:tcPr>
          <w:p w14:paraId="3038498D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A6A6097" w14:textId="22A737B4" w:rsidR="002B7949" w:rsidRPr="00C37120" w:rsidRDefault="002B7949" w:rsidP="00670B44">
            <w:r>
              <w:rPr>
                <w:lang w:val="sr-Cyrl-CS"/>
              </w:rPr>
              <w:t xml:space="preserve">Фармацеутска здравствена заштита у </w:t>
            </w:r>
            <w:r w:rsidR="00732772">
              <w:rPr>
                <w:lang w:val="sr-Cyrl-CS"/>
              </w:rPr>
              <w:t>примени оралних контрацептива</w:t>
            </w:r>
          </w:p>
        </w:tc>
      </w:tr>
      <w:tr w:rsidR="002B7949" w14:paraId="7178C890" w14:textId="77777777" w:rsidTr="00670B44">
        <w:tc>
          <w:tcPr>
            <w:tcW w:w="3085" w:type="dxa"/>
          </w:tcPr>
          <w:p w14:paraId="04692F83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250667E" w14:textId="769B0296" w:rsidR="002B7949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9.00</w:t>
            </w:r>
          </w:p>
        </w:tc>
      </w:tr>
      <w:tr w:rsidR="002B7949" w14:paraId="454670D4" w14:textId="77777777" w:rsidTr="00670B44">
        <w:tc>
          <w:tcPr>
            <w:tcW w:w="3085" w:type="dxa"/>
          </w:tcPr>
          <w:p w14:paraId="41B31F85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FCCF7AD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2B7949" w14:paraId="0E5C3EAA" w14:textId="77777777" w:rsidTr="00670B44">
        <w:tc>
          <w:tcPr>
            <w:tcW w:w="9166" w:type="dxa"/>
            <w:gridSpan w:val="2"/>
          </w:tcPr>
          <w:p w14:paraId="3A634BB5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2B7949" w:rsidRPr="003C350D" w14:paraId="7A9E76FD" w14:textId="77777777" w:rsidTr="00670B44">
        <w:tc>
          <w:tcPr>
            <w:tcW w:w="3085" w:type="dxa"/>
          </w:tcPr>
          <w:p w14:paraId="03DCC66B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7B4B55C" w14:textId="77777777" w:rsidR="002B7949" w:rsidRPr="003C350D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Слободанка Богдановић Васић </w:t>
            </w:r>
          </w:p>
        </w:tc>
      </w:tr>
      <w:tr w:rsidR="002B7949" w14:paraId="7958DB99" w14:textId="77777777" w:rsidTr="00670B44">
        <w:tc>
          <w:tcPr>
            <w:tcW w:w="3085" w:type="dxa"/>
          </w:tcPr>
          <w:p w14:paraId="2C47CFAF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9F72525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2B7949" w14:paraId="03D6C947" w14:textId="77777777" w:rsidTr="00670B44">
        <w:tc>
          <w:tcPr>
            <w:tcW w:w="3085" w:type="dxa"/>
          </w:tcPr>
          <w:p w14:paraId="60ED70A5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00751B8" w14:textId="77777777" w:rsidR="002B7949" w:rsidRDefault="002B7949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Спец Роланд Антонић</w:t>
            </w:r>
          </w:p>
        </w:tc>
      </w:tr>
    </w:tbl>
    <w:p w14:paraId="5D98F7F5" w14:textId="710BB09D" w:rsidR="002B7949" w:rsidRDefault="002B7949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32772" w:rsidRPr="00961FA1" w14:paraId="7C1E8FCC" w14:textId="77777777" w:rsidTr="00670B44">
        <w:tc>
          <w:tcPr>
            <w:tcW w:w="3085" w:type="dxa"/>
          </w:tcPr>
          <w:p w14:paraId="13BF10B9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3F1538A" w14:textId="767A41A4" w:rsidR="00732772" w:rsidRPr="00961FA1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авловић Катарина</w:t>
            </w:r>
          </w:p>
        </w:tc>
      </w:tr>
      <w:tr w:rsidR="00732772" w:rsidRPr="00C37120" w14:paraId="42B799DB" w14:textId="77777777" w:rsidTr="00670B44">
        <w:tc>
          <w:tcPr>
            <w:tcW w:w="3085" w:type="dxa"/>
          </w:tcPr>
          <w:p w14:paraId="3B7F8DEE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774B103" w14:textId="7E6BE8A6" w:rsidR="00732772" w:rsidRPr="00C37120" w:rsidRDefault="00732772" w:rsidP="00670B44">
            <w:r>
              <w:rPr>
                <w:lang w:val="sr-Cyrl-CS"/>
              </w:rPr>
              <w:t>Фармацеутска здравствена заштита у терапији астме у трудноћи</w:t>
            </w:r>
          </w:p>
        </w:tc>
      </w:tr>
      <w:tr w:rsidR="00732772" w14:paraId="17E2DD0C" w14:textId="77777777" w:rsidTr="00670B44">
        <w:tc>
          <w:tcPr>
            <w:tcW w:w="3085" w:type="dxa"/>
          </w:tcPr>
          <w:p w14:paraId="18963144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4ECB4D9" w14:textId="1CEA2BFA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9.30</w:t>
            </w:r>
          </w:p>
        </w:tc>
      </w:tr>
      <w:tr w:rsidR="00732772" w14:paraId="0263B06A" w14:textId="77777777" w:rsidTr="00670B44">
        <w:tc>
          <w:tcPr>
            <w:tcW w:w="3085" w:type="dxa"/>
          </w:tcPr>
          <w:p w14:paraId="7546E4A1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BBDFB6F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732772" w14:paraId="790AE732" w14:textId="77777777" w:rsidTr="00670B44">
        <w:tc>
          <w:tcPr>
            <w:tcW w:w="9166" w:type="dxa"/>
            <w:gridSpan w:val="2"/>
          </w:tcPr>
          <w:p w14:paraId="457372E0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732772" w:rsidRPr="003C350D" w14:paraId="504A6AA4" w14:textId="77777777" w:rsidTr="00670B44">
        <w:tc>
          <w:tcPr>
            <w:tcW w:w="3085" w:type="dxa"/>
          </w:tcPr>
          <w:p w14:paraId="3254689E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B3E4E30" w14:textId="77777777" w:rsidR="00732772" w:rsidRPr="003C350D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Слободанка Богдановић Васић </w:t>
            </w:r>
          </w:p>
        </w:tc>
      </w:tr>
      <w:tr w:rsidR="00732772" w14:paraId="2168C356" w14:textId="77777777" w:rsidTr="00670B44">
        <w:tc>
          <w:tcPr>
            <w:tcW w:w="3085" w:type="dxa"/>
          </w:tcPr>
          <w:p w14:paraId="51EA024C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9670CF5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732772" w14:paraId="29250B7D" w14:textId="77777777" w:rsidTr="00670B44">
        <w:tc>
          <w:tcPr>
            <w:tcW w:w="3085" w:type="dxa"/>
          </w:tcPr>
          <w:p w14:paraId="4B1A73C9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0D8D30A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Спец Роланд Антонић</w:t>
            </w:r>
          </w:p>
        </w:tc>
      </w:tr>
    </w:tbl>
    <w:p w14:paraId="688364CE" w14:textId="48EA1D1D" w:rsidR="00732772" w:rsidRDefault="00732772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32772" w:rsidRPr="00961FA1" w14:paraId="3FD53582" w14:textId="77777777" w:rsidTr="00670B44">
        <w:tc>
          <w:tcPr>
            <w:tcW w:w="3085" w:type="dxa"/>
          </w:tcPr>
          <w:p w14:paraId="38F198AF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77B4A11" w14:textId="6A2F65E4" w:rsidR="00732772" w:rsidRPr="00961FA1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Јовановић Бојана</w:t>
            </w:r>
          </w:p>
        </w:tc>
      </w:tr>
      <w:tr w:rsidR="00732772" w:rsidRPr="00C37120" w14:paraId="124561BF" w14:textId="77777777" w:rsidTr="00670B44">
        <w:tc>
          <w:tcPr>
            <w:tcW w:w="3085" w:type="dxa"/>
          </w:tcPr>
          <w:p w14:paraId="71729311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380E105" w14:textId="295653FD" w:rsidR="00732772" w:rsidRPr="00C37120" w:rsidRDefault="00732772" w:rsidP="00670B44">
            <w:r>
              <w:rPr>
                <w:lang w:val="sr-Cyrl-CS"/>
              </w:rPr>
              <w:t>Рационална примена антибиотика у педијатријској популацији</w:t>
            </w:r>
          </w:p>
        </w:tc>
      </w:tr>
      <w:tr w:rsidR="00732772" w14:paraId="11D18AE5" w14:textId="77777777" w:rsidTr="00670B44">
        <w:tc>
          <w:tcPr>
            <w:tcW w:w="3085" w:type="dxa"/>
          </w:tcPr>
          <w:p w14:paraId="0AC3A991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F4CD69A" w14:textId="1BB451E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10.00</w:t>
            </w:r>
          </w:p>
        </w:tc>
      </w:tr>
      <w:tr w:rsidR="00732772" w14:paraId="58481583" w14:textId="77777777" w:rsidTr="00670B44">
        <w:tc>
          <w:tcPr>
            <w:tcW w:w="3085" w:type="dxa"/>
          </w:tcPr>
          <w:p w14:paraId="2ECA2878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C7F3CB1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732772" w14:paraId="7AE0DE28" w14:textId="77777777" w:rsidTr="00670B44">
        <w:tc>
          <w:tcPr>
            <w:tcW w:w="9166" w:type="dxa"/>
            <w:gridSpan w:val="2"/>
          </w:tcPr>
          <w:p w14:paraId="606E19CE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732772" w:rsidRPr="003C350D" w14:paraId="54721454" w14:textId="77777777" w:rsidTr="00670B44">
        <w:tc>
          <w:tcPr>
            <w:tcW w:w="3085" w:type="dxa"/>
          </w:tcPr>
          <w:p w14:paraId="1FB79B12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1C4C2CD" w14:textId="77777777" w:rsidR="00732772" w:rsidRPr="003C350D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Слободанка Богдановић Васић </w:t>
            </w:r>
          </w:p>
        </w:tc>
      </w:tr>
      <w:tr w:rsidR="00732772" w14:paraId="5CDB7EDB" w14:textId="77777777" w:rsidTr="00670B44">
        <w:tc>
          <w:tcPr>
            <w:tcW w:w="3085" w:type="dxa"/>
          </w:tcPr>
          <w:p w14:paraId="3782BCE6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D9589FD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732772" w14:paraId="2C338CA9" w14:textId="77777777" w:rsidTr="00670B44">
        <w:tc>
          <w:tcPr>
            <w:tcW w:w="3085" w:type="dxa"/>
          </w:tcPr>
          <w:p w14:paraId="6B9E907E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D1A120F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Спец Роланд Антонић</w:t>
            </w:r>
          </w:p>
        </w:tc>
      </w:tr>
    </w:tbl>
    <w:p w14:paraId="586BC1AB" w14:textId="6FB6C03A" w:rsidR="00732772" w:rsidRDefault="00732772" w:rsidP="00224894">
      <w:pPr>
        <w:tabs>
          <w:tab w:val="left" w:pos="1440"/>
        </w:tabs>
        <w:rPr>
          <w:lang w:val="sr-Cyrl-CS"/>
        </w:rPr>
      </w:pPr>
    </w:p>
    <w:p w14:paraId="50F96732" w14:textId="0AF8BD9D" w:rsidR="00732772" w:rsidRDefault="00732772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32772" w:rsidRPr="00961FA1" w14:paraId="1509ABFD" w14:textId="77777777" w:rsidTr="00670B44">
        <w:tc>
          <w:tcPr>
            <w:tcW w:w="3085" w:type="dxa"/>
          </w:tcPr>
          <w:p w14:paraId="4092E7BD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ED10DC2" w14:textId="72E074A2" w:rsidR="00732772" w:rsidRPr="00961FA1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Савић Ана</w:t>
            </w:r>
          </w:p>
        </w:tc>
      </w:tr>
      <w:tr w:rsidR="00732772" w:rsidRPr="00C37120" w14:paraId="7BCFA03A" w14:textId="77777777" w:rsidTr="00670B44">
        <w:tc>
          <w:tcPr>
            <w:tcW w:w="3085" w:type="dxa"/>
          </w:tcPr>
          <w:p w14:paraId="2F17BA97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C5DF6BE" w14:textId="54166425" w:rsidR="00732772" w:rsidRPr="00C37120" w:rsidRDefault="00732772" w:rsidP="00670B44">
            <w:r>
              <w:rPr>
                <w:lang w:val="sr-Cyrl-CS"/>
              </w:rPr>
              <w:t>Израда екстраката - тинктура</w:t>
            </w:r>
          </w:p>
        </w:tc>
      </w:tr>
      <w:tr w:rsidR="00732772" w14:paraId="4961CAE7" w14:textId="77777777" w:rsidTr="00670B44">
        <w:tc>
          <w:tcPr>
            <w:tcW w:w="3085" w:type="dxa"/>
          </w:tcPr>
          <w:p w14:paraId="6742BCAA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64CBFAC" w14:textId="585A633B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10.30</w:t>
            </w:r>
          </w:p>
        </w:tc>
      </w:tr>
      <w:tr w:rsidR="00732772" w14:paraId="45A13B8A" w14:textId="77777777" w:rsidTr="00670B44">
        <w:tc>
          <w:tcPr>
            <w:tcW w:w="3085" w:type="dxa"/>
          </w:tcPr>
          <w:p w14:paraId="47B1DA35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D0CF860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732772" w14:paraId="2829304C" w14:textId="77777777" w:rsidTr="00670B44">
        <w:tc>
          <w:tcPr>
            <w:tcW w:w="9166" w:type="dxa"/>
            <w:gridSpan w:val="2"/>
          </w:tcPr>
          <w:p w14:paraId="5575ED9B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732772" w:rsidRPr="003C350D" w14:paraId="5317F5DC" w14:textId="77777777" w:rsidTr="00670B44">
        <w:tc>
          <w:tcPr>
            <w:tcW w:w="3085" w:type="dxa"/>
          </w:tcPr>
          <w:p w14:paraId="4F2E970B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9656D1E" w14:textId="6639D469" w:rsidR="00732772" w:rsidRPr="003C350D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Лепосава Филиповић Петровић </w:t>
            </w:r>
          </w:p>
        </w:tc>
      </w:tr>
      <w:tr w:rsidR="00732772" w14:paraId="7AACD771" w14:textId="77777777" w:rsidTr="00670B44">
        <w:tc>
          <w:tcPr>
            <w:tcW w:w="3085" w:type="dxa"/>
          </w:tcPr>
          <w:p w14:paraId="593FCA38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F3DA340" w14:textId="1D67F444" w:rsidR="00732772" w:rsidRDefault="00C671B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Спец Роланд Антонић </w:t>
            </w:r>
          </w:p>
        </w:tc>
      </w:tr>
      <w:tr w:rsidR="00732772" w14:paraId="5082C5F5" w14:textId="77777777" w:rsidTr="00670B44">
        <w:tc>
          <w:tcPr>
            <w:tcW w:w="3085" w:type="dxa"/>
          </w:tcPr>
          <w:p w14:paraId="53D1FA5E" w14:textId="77777777" w:rsidR="00732772" w:rsidRDefault="00732772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97ECCC7" w14:textId="26B7B3A3" w:rsidR="00732772" w:rsidRDefault="00C671B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</w:tbl>
    <w:p w14:paraId="038ED85A" w14:textId="10E66B2E" w:rsidR="00732772" w:rsidRDefault="00732772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85AE3" w:rsidRPr="00961FA1" w14:paraId="3E6F7F5B" w14:textId="77777777" w:rsidTr="00670B44">
        <w:tc>
          <w:tcPr>
            <w:tcW w:w="3085" w:type="dxa"/>
          </w:tcPr>
          <w:p w14:paraId="118B7406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DEED509" w14:textId="14E9CD7E" w:rsidR="00485AE3" w:rsidRPr="00961FA1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Никола Будимировић</w:t>
            </w:r>
          </w:p>
        </w:tc>
      </w:tr>
      <w:tr w:rsidR="00485AE3" w:rsidRPr="00C37120" w14:paraId="0B9237FC" w14:textId="77777777" w:rsidTr="00670B44">
        <w:tc>
          <w:tcPr>
            <w:tcW w:w="3085" w:type="dxa"/>
          </w:tcPr>
          <w:p w14:paraId="56758BAA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67BEF24" w14:textId="485FE126" w:rsidR="00485AE3" w:rsidRPr="00C37120" w:rsidRDefault="00485AE3" w:rsidP="00670B44">
            <w:r>
              <w:rPr>
                <w:lang w:val="sr-Cyrl-CS"/>
              </w:rPr>
              <w:t>Дистрибуција као елемент маркетинг микса на примеру компаније ТЕМПО</w:t>
            </w:r>
          </w:p>
        </w:tc>
      </w:tr>
      <w:tr w:rsidR="00485AE3" w14:paraId="706DBE15" w14:textId="77777777" w:rsidTr="00670B44">
        <w:tc>
          <w:tcPr>
            <w:tcW w:w="3085" w:type="dxa"/>
          </w:tcPr>
          <w:p w14:paraId="037A746D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BD11DB7" w14:textId="74B5DAAE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10.00</w:t>
            </w:r>
          </w:p>
        </w:tc>
      </w:tr>
      <w:tr w:rsidR="00485AE3" w14:paraId="14504992" w14:textId="77777777" w:rsidTr="00670B44">
        <w:tc>
          <w:tcPr>
            <w:tcW w:w="3085" w:type="dxa"/>
          </w:tcPr>
          <w:p w14:paraId="3D222C35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306BB67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485AE3" w14:paraId="4720FF70" w14:textId="77777777" w:rsidTr="00670B44">
        <w:tc>
          <w:tcPr>
            <w:tcW w:w="9166" w:type="dxa"/>
            <w:gridSpan w:val="2"/>
          </w:tcPr>
          <w:p w14:paraId="67230FC6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485AE3" w:rsidRPr="003C350D" w14:paraId="6812E17E" w14:textId="77777777" w:rsidTr="00670B44">
        <w:tc>
          <w:tcPr>
            <w:tcW w:w="3085" w:type="dxa"/>
          </w:tcPr>
          <w:p w14:paraId="57F443BA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0D720D1" w14:textId="6423E250" w:rsidR="00485AE3" w:rsidRPr="003C350D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485AE3" w14:paraId="6CBB313A" w14:textId="77777777" w:rsidTr="00670B44">
        <w:tc>
          <w:tcPr>
            <w:tcW w:w="3085" w:type="dxa"/>
          </w:tcPr>
          <w:p w14:paraId="37618A5F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406320F" w14:textId="4981A543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Зоран Јокић </w:t>
            </w:r>
          </w:p>
        </w:tc>
      </w:tr>
      <w:tr w:rsidR="00485AE3" w14:paraId="1590BB0D" w14:textId="77777777" w:rsidTr="00670B44">
        <w:tc>
          <w:tcPr>
            <w:tcW w:w="3085" w:type="dxa"/>
          </w:tcPr>
          <w:p w14:paraId="645C7EB8" w14:textId="77777777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B765466" w14:textId="0FE10E3C" w:rsidR="00485AE3" w:rsidRDefault="00485AE3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72AA7D07" w14:textId="2F2B5869" w:rsidR="00485AE3" w:rsidRDefault="00485AE3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5112A" w:rsidRPr="00961FA1" w14:paraId="7E485955" w14:textId="77777777" w:rsidTr="00670B44">
        <w:tc>
          <w:tcPr>
            <w:tcW w:w="3085" w:type="dxa"/>
          </w:tcPr>
          <w:p w14:paraId="5FB37C42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3B2D2A9" w14:textId="1644B28F" w:rsidR="00A5112A" w:rsidRPr="00961FA1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рстоношић Александра</w:t>
            </w:r>
          </w:p>
        </w:tc>
      </w:tr>
      <w:tr w:rsidR="00A5112A" w:rsidRPr="00C37120" w14:paraId="5D444EBD" w14:textId="77777777" w:rsidTr="00670B44">
        <w:tc>
          <w:tcPr>
            <w:tcW w:w="3085" w:type="dxa"/>
          </w:tcPr>
          <w:p w14:paraId="38981E12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EC66CAF" w14:textId="1E62B280" w:rsidR="00A5112A" w:rsidRPr="00A5112A" w:rsidRDefault="00A5112A" w:rsidP="00670B44">
            <w:pPr>
              <w:rPr>
                <w:lang w:val="sr-Cyrl-BA"/>
              </w:rPr>
            </w:pPr>
            <w:r>
              <w:rPr>
                <w:lang w:val="sr-Cyrl-CS"/>
              </w:rPr>
              <w:t xml:space="preserve">Интерно и екстерно окружење предузећа – на прмеру компаније </w:t>
            </w:r>
            <w:r>
              <w:rPr>
                <w:lang w:val="en-US"/>
              </w:rPr>
              <w:t>APPLE</w:t>
            </w:r>
          </w:p>
        </w:tc>
      </w:tr>
      <w:tr w:rsidR="00A5112A" w14:paraId="553CC6D8" w14:textId="77777777" w:rsidTr="00670B44">
        <w:tc>
          <w:tcPr>
            <w:tcW w:w="3085" w:type="dxa"/>
          </w:tcPr>
          <w:p w14:paraId="208D8859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0B47015" w14:textId="087269E5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10.30</w:t>
            </w:r>
          </w:p>
        </w:tc>
      </w:tr>
      <w:tr w:rsidR="00A5112A" w14:paraId="1CA2921A" w14:textId="77777777" w:rsidTr="00670B44">
        <w:tc>
          <w:tcPr>
            <w:tcW w:w="3085" w:type="dxa"/>
          </w:tcPr>
          <w:p w14:paraId="17A537FE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861D7DA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A5112A" w14:paraId="5638E947" w14:textId="77777777" w:rsidTr="00670B44">
        <w:tc>
          <w:tcPr>
            <w:tcW w:w="9166" w:type="dxa"/>
            <w:gridSpan w:val="2"/>
          </w:tcPr>
          <w:p w14:paraId="23CBA2FF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5112A" w:rsidRPr="003C350D" w14:paraId="42421CBD" w14:textId="77777777" w:rsidTr="00670B44">
        <w:tc>
          <w:tcPr>
            <w:tcW w:w="3085" w:type="dxa"/>
          </w:tcPr>
          <w:p w14:paraId="605A1E0F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C401A69" w14:textId="77777777" w:rsidR="00A5112A" w:rsidRPr="003C350D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A5112A" w14:paraId="2DFB0BD7" w14:textId="77777777" w:rsidTr="00670B44">
        <w:tc>
          <w:tcPr>
            <w:tcW w:w="3085" w:type="dxa"/>
          </w:tcPr>
          <w:p w14:paraId="7D555C64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EC67172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Зоран Јокић </w:t>
            </w:r>
          </w:p>
        </w:tc>
      </w:tr>
      <w:tr w:rsidR="00A5112A" w14:paraId="74BB1B0B" w14:textId="77777777" w:rsidTr="00670B44">
        <w:tc>
          <w:tcPr>
            <w:tcW w:w="3085" w:type="dxa"/>
          </w:tcPr>
          <w:p w14:paraId="13020063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D5A22B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2CEB7350" w14:textId="17B5C89C" w:rsidR="00A5112A" w:rsidRDefault="00A5112A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5112A" w:rsidRPr="00961FA1" w14:paraId="27177B38" w14:textId="77777777" w:rsidTr="00670B44">
        <w:tc>
          <w:tcPr>
            <w:tcW w:w="3085" w:type="dxa"/>
          </w:tcPr>
          <w:p w14:paraId="5E76393B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87E79E7" w14:textId="342DBDB8" w:rsidR="00A5112A" w:rsidRPr="00961FA1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Узановић Валентина</w:t>
            </w:r>
          </w:p>
        </w:tc>
      </w:tr>
      <w:tr w:rsidR="00A5112A" w:rsidRPr="00A5112A" w14:paraId="1F086287" w14:textId="77777777" w:rsidTr="00670B44">
        <w:tc>
          <w:tcPr>
            <w:tcW w:w="3085" w:type="dxa"/>
          </w:tcPr>
          <w:p w14:paraId="4ADEE730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4580017" w14:textId="59F01039" w:rsidR="00A5112A" w:rsidRP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ословање активности и стратегије развоја и организације на примеру мултинационалне компаније ,,</w:t>
            </w:r>
            <w:r>
              <w:rPr>
                <w:lang w:val="en-US"/>
              </w:rPr>
              <w:t>H@M</w:t>
            </w:r>
            <w:r>
              <w:rPr>
                <w:lang w:val="sr-Cyrl-CS"/>
              </w:rPr>
              <w:t>“</w:t>
            </w:r>
          </w:p>
        </w:tc>
      </w:tr>
      <w:tr w:rsidR="00A5112A" w14:paraId="68E92500" w14:textId="77777777" w:rsidTr="00670B44">
        <w:tc>
          <w:tcPr>
            <w:tcW w:w="3085" w:type="dxa"/>
          </w:tcPr>
          <w:p w14:paraId="1FB8854D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4DE8D8E" w14:textId="0F6164B0" w:rsidR="00A5112A" w:rsidRPr="00A5112A" w:rsidRDefault="00A5112A" w:rsidP="00670B44">
            <w:pPr>
              <w:rPr>
                <w:lang w:val="en-US"/>
              </w:rPr>
            </w:pPr>
            <w:r>
              <w:rPr>
                <w:lang w:val="en-US"/>
              </w:rPr>
              <w:t>11.00</w:t>
            </w:r>
          </w:p>
        </w:tc>
      </w:tr>
      <w:tr w:rsidR="00A5112A" w14:paraId="25ACC729" w14:textId="77777777" w:rsidTr="00670B44">
        <w:tc>
          <w:tcPr>
            <w:tcW w:w="3085" w:type="dxa"/>
          </w:tcPr>
          <w:p w14:paraId="533D557A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3051969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en-US"/>
              </w:rPr>
              <w:t>07</w:t>
            </w:r>
            <w:r>
              <w:rPr>
                <w:lang w:val="sr-Cyrl-CS"/>
              </w:rPr>
              <w:t>.07.2022</w:t>
            </w:r>
          </w:p>
        </w:tc>
      </w:tr>
      <w:tr w:rsidR="00A5112A" w14:paraId="5A153F7E" w14:textId="77777777" w:rsidTr="00670B44">
        <w:tc>
          <w:tcPr>
            <w:tcW w:w="9166" w:type="dxa"/>
            <w:gridSpan w:val="2"/>
          </w:tcPr>
          <w:p w14:paraId="706126AA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5112A" w:rsidRPr="003C350D" w14:paraId="786F406C" w14:textId="77777777" w:rsidTr="00670B44">
        <w:tc>
          <w:tcPr>
            <w:tcW w:w="3085" w:type="dxa"/>
          </w:tcPr>
          <w:p w14:paraId="7C31A8CD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825AD1F" w14:textId="77777777" w:rsidR="00A5112A" w:rsidRPr="003C350D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A5112A" w14:paraId="706F03C6" w14:textId="77777777" w:rsidTr="00670B44">
        <w:tc>
          <w:tcPr>
            <w:tcW w:w="3085" w:type="dxa"/>
          </w:tcPr>
          <w:p w14:paraId="5F0757FC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7C735FD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Зоран Јокић </w:t>
            </w:r>
          </w:p>
        </w:tc>
      </w:tr>
      <w:tr w:rsidR="00A5112A" w14:paraId="037120AA" w14:textId="77777777" w:rsidTr="00670B44">
        <w:tc>
          <w:tcPr>
            <w:tcW w:w="3085" w:type="dxa"/>
          </w:tcPr>
          <w:p w14:paraId="6DF0AD1A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52DA71F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33DDC909" w14:textId="3C99E3B6" w:rsidR="00A5112A" w:rsidRDefault="00A5112A" w:rsidP="00224894">
      <w:pPr>
        <w:tabs>
          <w:tab w:val="left" w:pos="1440"/>
        </w:tabs>
        <w:rPr>
          <w:lang w:val="sr-Cyrl-CS"/>
        </w:rPr>
      </w:pPr>
    </w:p>
    <w:p w14:paraId="76C18306" w14:textId="78CC6913" w:rsidR="00A5112A" w:rsidRDefault="00A5112A" w:rsidP="00224894">
      <w:pPr>
        <w:tabs>
          <w:tab w:val="left" w:pos="1440"/>
        </w:tabs>
        <w:rPr>
          <w:lang w:val="sr-Cyrl-CS"/>
        </w:rPr>
      </w:pPr>
    </w:p>
    <w:p w14:paraId="54E7ED52" w14:textId="60884086" w:rsidR="00A5112A" w:rsidRDefault="00A5112A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5112A" w:rsidRPr="00961FA1" w14:paraId="163FCC01" w14:textId="77777777" w:rsidTr="00670B44">
        <w:tc>
          <w:tcPr>
            <w:tcW w:w="3085" w:type="dxa"/>
          </w:tcPr>
          <w:p w14:paraId="153E5454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335E932" w14:textId="25502B15" w:rsidR="00A5112A" w:rsidRPr="00A16E80" w:rsidRDefault="00A16E80" w:rsidP="00670B44">
            <w:pPr>
              <w:rPr>
                <w:lang w:val="sr-Cyrl-BA"/>
              </w:rPr>
            </w:pPr>
            <w:r>
              <w:rPr>
                <w:lang w:val="sr-Cyrl-BA"/>
              </w:rPr>
              <w:t>Лазић Миланка</w:t>
            </w:r>
          </w:p>
        </w:tc>
      </w:tr>
      <w:tr w:rsidR="00A5112A" w:rsidRPr="00A5112A" w14:paraId="69F41002" w14:textId="77777777" w:rsidTr="00670B44">
        <w:tc>
          <w:tcPr>
            <w:tcW w:w="3085" w:type="dxa"/>
          </w:tcPr>
          <w:p w14:paraId="2881F59E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CB86B2B" w14:textId="49DE9364" w:rsidR="00A5112A" w:rsidRPr="00A5112A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аркетинг план као део пословног плана</w:t>
            </w:r>
          </w:p>
        </w:tc>
      </w:tr>
      <w:tr w:rsidR="00A5112A" w:rsidRPr="00A5112A" w14:paraId="2425A855" w14:textId="77777777" w:rsidTr="00670B44">
        <w:tc>
          <w:tcPr>
            <w:tcW w:w="3085" w:type="dxa"/>
          </w:tcPr>
          <w:p w14:paraId="53171031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6D4FE1E" w14:textId="0CE6BCB5" w:rsidR="00A5112A" w:rsidRPr="00A16E80" w:rsidRDefault="00A16E80" w:rsidP="00670B44">
            <w:pPr>
              <w:rPr>
                <w:lang w:val="sr-Cyrl-BA"/>
              </w:rPr>
            </w:pPr>
            <w:r>
              <w:rPr>
                <w:lang w:val="sr-Cyrl-BA"/>
              </w:rPr>
              <w:t>10.30</w:t>
            </w:r>
          </w:p>
        </w:tc>
      </w:tr>
      <w:tr w:rsidR="00A5112A" w14:paraId="46DC173F" w14:textId="77777777" w:rsidTr="00670B44">
        <w:tc>
          <w:tcPr>
            <w:tcW w:w="3085" w:type="dxa"/>
          </w:tcPr>
          <w:p w14:paraId="53B779C7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0C7AA46" w14:textId="1250CFCE" w:rsidR="00A5112A" w:rsidRDefault="00A5112A" w:rsidP="00670B44">
            <w:pPr>
              <w:rPr>
                <w:lang w:val="sr-Cyrl-CS"/>
              </w:rPr>
            </w:pPr>
            <w:r>
              <w:rPr>
                <w:lang w:val="en-US"/>
              </w:rPr>
              <w:t>08</w:t>
            </w:r>
            <w:r>
              <w:rPr>
                <w:lang w:val="sr-Cyrl-CS"/>
              </w:rPr>
              <w:t>.07.2022</w:t>
            </w:r>
          </w:p>
        </w:tc>
      </w:tr>
      <w:tr w:rsidR="00A5112A" w14:paraId="095A2A01" w14:textId="77777777" w:rsidTr="00670B44">
        <w:tc>
          <w:tcPr>
            <w:tcW w:w="9166" w:type="dxa"/>
            <w:gridSpan w:val="2"/>
          </w:tcPr>
          <w:p w14:paraId="0474A13C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5112A" w:rsidRPr="003C350D" w14:paraId="28CAF769" w14:textId="77777777" w:rsidTr="00670B44">
        <w:tc>
          <w:tcPr>
            <w:tcW w:w="3085" w:type="dxa"/>
          </w:tcPr>
          <w:p w14:paraId="630A2C79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858FC12" w14:textId="77777777" w:rsidR="00A5112A" w:rsidRPr="003C350D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A5112A" w14:paraId="45F9A447" w14:textId="77777777" w:rsidTr="00670B44">
        <w:tc>
          <w:tcPr>
            <w:tcW w:w="3085" w:type="dxa"/>
          </w:tcPr>
          <w:p w14:paraId="0D824BD1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AA34E24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Зоран Јокић </w:t>
            </w:r>
          </w:p>
        </w:tc>
      </w:tr>
      <w:tr w:rsidR="00A5112A" w14:paraId="1631F5C3" w14:textId="77777777" w:rsidTr="00670B44">
        <w:tc>
          <w:tcPr>
            <w:tcW w:w="3085" w:type="dxa"/>
          </w:tcPr>
          <w:p w14:paraId="15201289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A73C3FA" w14:textId="77777777" w:rsidR="00A5112A" w:rsidRDefault="00A5112A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6620376F" w14:textId="7CFB8698" w:rsidR="00A5112A" w:rsidRDefault="00A5112A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16E80" w:rsidRPr="00A16E80" w14:paraId="2489BB02" w14:textId="77777777" w:rsidTr="00670B44">
        <w:tc>
          <w:tcPr>
            <w:tcW w:w="3085" w:type="dxa"/>
          </w:tcPr>
          <w:p w14:paraId="3901C138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35E5258" w14:textId="16B40E20" w:rsidR="00A16E80" w:rsidRPr="00A16E80" w:rsidRDefault="00A16E80" w:rsidP="00670B44">
            <w:pPr>
              <w:rPr>
                <w:lang w:val="sr-Cyrl-BA"/>
              </w:rPr>
            </w:pPr>
            <w:r>
              <w:rPr>
                <w:lang w:val="sr-Cyrl-BA"/>
              </w:rPr>
              <w:t>Самарџић Јавана</w:t>
            </w:r>
          </w:p>
        </w:tc>
      </w:tr>
      <w:tr w:rsidR="00A16E80" w:rsidRPr="00A5112A" w14:paraId="3E496387" w14:textId="77777777" w:rsidTr="00670B44">
        <w:tc>
          <w:tcPr>
            <w:tcW w:w="3085" w:type="dxa"/>
          </w:tcPr>
          <w:p w14:paraId="52D808AD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4D1C397" w14:textId="6F391A1D" w:rsidR="00A16E80" w:rsidRPr="00A16E80" w:rsidRDefault="00A16E80" w:rsidP="00670B44">
            <w:pPr>
              <w:rPr>
                <w:lang w:val="sr-Cyrl-CS"/>
              </w:rPr>
            </w:pPr>
            <w:proofErr w:type="spellStart"/>
            <w:r>
              <w:rPr>
                <w:lang w:val="en-US"/>
              </w:rPr>
              <w:t>Dropshipping</w:t>
            </w:r>
            <w:proofErr w:type="spellEnd"/>
            <w:r>
              <w:rPr>
                <w:lang w:val="en-US"/>
              </w:rPr>
              <w:t xml:space="preserve"> </w:t>
            </w:r>
            <w:r>
              <w:rPr>
                <w:lang w:val="sr-Cyrl-CS"/>
              </w:rPr>
              <w:t>модел пословања</w:t>
            </w:r>
          </w:p>
        </w:tc>
      </w:tr>
      <w:tr w:rsidR="00A16E80" w:rsidRPr="00A16E80" w14:paraId="14177457" w14:textId="77777777" w:rsidTr="00670B44">
        <w:tc>
          <w:tcPr>
            <w:tcW w:w="3085" w:type="dxa"/>
          </w:tcPr>
          <w:p w14:paraId="207C0C8F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1FA8D9C" w14:textId="7E69B378" w:rsidR="00A16E80" w:rsidRPr="00A16E80" w:rsidRDefault="00A16E80" w:rsidP="00670B44">
            <w:pPr>
              <w:rPr>
                <w:lang w:val="sr-Cyrl-BA"/>
              </w:rPr>
            </w:pPr>
            <w:r>
              <w:rPr>
                <w:lang w:val="sr-Cyrl-BA"/>
              </w:rPr>
              <w:t>11.00</w:t>
            </w:r>
          </w:p>
        </w:tc>
      </w:tr>
      <w:tr w:rsidR="00A16E80" w14:paraId="0A214765" w14:textId="77777777" w:rsidTr="00670B44">
        <w:tc>
          <w:tcPr>
            <w:tcW w:w="3085" w:type="dxa"/>
          </w:tcPr>
          <w:p w14:paraId="62D6D8D6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7498286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en-US"/>
              </w:rPr>
              <w:t>08</w:t>
            </w:r>
            <w:r>
              <w:rPr>
                <w:lang w:val="sr-Cyrl-CS"/>
              </w:rPr>
              <w:t>.07.2022</w:t>
            </w:r>
          </w:p>
        </w:tc>
      </w:tr>
      <w:tr w:rsidR="00A16E80" w14:paraId="1254F942" w14:textId="77777777" w:rsidTr="00670B44">
        <w:tc>
          <w:tcPr>
            <w:tcW w:w="9166" w:type="dxa"/>
            <w:gridSpan w:val="2"/>
          </w:tcPr>
          <w:p w14:paraId="39BC92B5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16E80" w:rsidRPr="003C350D" w14:paraId="6BC9D196" w14:textId="77777777" w:rsidTr="00670B44">
        <w:tc>
          <w:tcPr>
            <w:tcW w:w="3085" w:type="dxa"/>
          </w:tcPr>
          <w:p w14:paraId="60EB01BC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2AE824F" w14:textId="77777777" w:rsidR="00A16E80" w:rsidRPr="003C350D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A16E80" w14:paraId="2DD72CA5" w14:textId="77777777" w:rsidTr="00670B44">
        <w:tc>
          <w:tcPr>
            <w:tcW w:w="3085" w:type="dxa"/>
          </w:tcPr>
          <w:p w14:paraId="387A4CDF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6E3D7B6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Зоран Јокић </w:t>
            </w:r>
          </w:p>
        </w:tc>
      </w:tr>
      <w:tr w:rsidR="00A16E80" w14:paraId="7F6FF3A7" w14:textId="77777777" w:rsidTr="00670B44">
        <w:tc>
          <w:tcPr>
            <w:tcW w:w="3085" w:type="dxa"/>
          </w:tcPr>
          <w:p w14:paraId="32D89361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99AB71F" w14:textId="77777777" w:rsidR="00A16E80" w:rsidRDefault="00A16E80" w:rsidP="00670B4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58677D4A" w14:textId="77777777" w:rsidR="00A5112A" w:rsidRPr="00224894" w:rsidRDefault="00A5112A" w:rsidP="00224894">
      <w:pPr>
        <w:tabs>
          <w:tab w:val="left" w:pos="1440"/>
        </w:tabs>
        <w:rPr>
          <w:lang w:val="sr-Cyrl-CS"/>
        </w:rPr>
      </w:pPr>
    </w:p>
    <w:sectPr w:rsidR="00A5112A" w:rsidRPr="00224894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94D2E" w14:textId="77777777" w:rsidR="00FE1D4D" w:rsidRDefault="00FE1D4D" w:rsidP="00504D00">
      <w:pPr>
        <w:spacing w:after="0" w:line="240" w:lineRule="auto"/>
      </w:pPr>
      <w:r>
        <w:separator/>
      </w:r>
    </w:p>
  </w:endnote>
  <w:endnote w:type="continuationSeparator" w:id="0">
    <w:p w14:paraId="7D1BD48B" w14:textId="77777777" w:rsidR="00FE1D4D" w:rsidRDefault="00FE1D4D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B9876" w14:textId="77777777" w:rsidR="00FE1D4D" w:rsidRDefault="00FE1D4D" w:rsidP="00504D00">
      <w:pPr>
        <w:spacing w:after="0" w:line="240" w:lineRule="auto"/>
      </w:pPr>
      <w:r>
        <w:separator/>
      </w:r>
    </w:p>
  </w:footnote>
  <w:footnote w:type="continuationSeparator" w:id="0">
    <w:p w14:paraId="4DE1C1FB" w14:textId="77777777" w:rsidR="00FE1D4D" w:rsidRDefault="00FE1D4D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s7A0MDAxMTOwMDBQ0lEKTi0uzszPAykwrAUA46aS0CwAAAA="/>
  </w:docVars>
  <w:rsids>
    <w:rsidRoot w:val="0058643F"/>
    <w:rsid w:val="00000688"/>
    <w:rsid w:val="0000669E"/>
    <w:rsid w:val="00030C49"/>
    <w:rsid w:val="00031B19"/>
    <w:rsid w:val="0003345D"/>
    <w:rsid w:val="000346D4"/>
    <w:rsid w:val="00042910"/>
    <w:rsid w:val="00054ED4"/>
    <w:rsid w:val="00071CFB"/>
    <w:rsid w:val="000749D2"/>
    <w:rsid w:val="00080BF0"/>
    <w:rsid w:val="000833BC"/>
    <w:rsid w:val="00085101"/>
    <w:rsid w:val="000C614B"/>
    <w:rsid w:val="000D2578"/>
    <w:rsid w:val="000D295E"/>
    <w:rsid w:val="000D3D43"/>
    <w:rsid w:val="000E6A1E"/>
    <w:rsid w:val="000F7D3B"/>
    <w:rsid w:val="00140C84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B3966"/>
    <w:rsid w:val="002B7949"/>
    <w:rsid w:val="002D08C2"/>
    <w:rsid w:val="002D2F4C"/>
    <w:rsid w:val="002E480D"/>
    <w:rsid w:val="002E58C2"/>
    <w:rsid w:val="00324072"/>
    <w:rsid w:val="003302D8"/>
    <w:rsid w:val="003504C4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6335E"/>
    <w:rsid w:val="00463A13"/>
    <w:rsid w:val="00463FB4"/>
    <w:rsid w:val="00471E91"/>
    <w:rsid w:val="00485AE3"/>
    <w:rsid w:val="00492515"/>
    <w:rsid w:val="004A6DEF"/>
    <w:rsid w:val="004B55DA"/>
    <w:rsid w:val="004C6158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0402"/>
    <w:rsid w:val="006F2563"/>
    <w:rsid w:val="006F396E"/>
    <w:rsid w:val="007019AA"/>
    <w:rsid w:val="00732772"/>
    <w:rsid w:val="00733576"/>
    <w:rsid w:val="00764A0F"/>
    <w:rsid w:val="00775551"/>
    <w:rsid w:val="007956ED"/>
    <w:rsid w:val="007A3299"/>
    <w:rsid w:val="007B6F18"/>
    <w:rsid w:val="007D1DA4"/>
    <w:rsid w:val="007E15A1"/>
    <w:rsid w:val="007F7C69"/>
    <w:rsid w:val="0080133A"/>
    <w:rsid w:val="00802492"/>
    <w:rsid w:val="00807CBB"/>
    <w:rsid w:val="00820BB6"/>
    <w:rsid w:val="00824540"/>
    <w:rsid w:val="0083278A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1541A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C039A"/>
    <w:rsid w:val="009C367C"/>
    <w:rsid w:val="009D7E9C"/>
    <w:rsid w:val="009E29DC"/>
    <w:rsid w:val="00A13490"/>
    <w:rsid w:val="00A15D7A"/>
    <w:rsid w:val="00A16E80"/>
    <w:rsid w:val="00A33C64"/>
    <w:rsid w:val="00A36C1B"/>
    <w:rsid w:val="00A5112A"/>
    <w:rsid w:val="00A65A1D"/>
    <w:rsid w:val="00A71864"/>
    <w:rsid w:val="00A83C3E"/>
    <w:rsid w:val="00A86137"/>
    <w:rsid w:val="00A86C13"/>
    <w:rsid w:val="00A87AF5"/>
    <w:rsid w:val="00AD3359"/>
    <w:rsid w:val="00AD628B"/>
    <w:rsid w:val="00B13FA8"/>
    <w:rsid w:val="00B22F09"/>
    <w:rsid w:val="00B37E73"/>
    <w:rsid w:val="00B46EFD"/>
    <w:rsid w:val="00B47DCE"/>
    <w:rsid w:val="00B71D56"/>
    <w:rsid w:val="00B80E1C"/>
    <w:rsid w:val="00B9183E"/>
    <w:rsid w:val="00B91B77"/>
    <w:rsid w:val="00BB001A"/>
    <w:rsid w:val="00BD2FD0"/>
    <w:rsid w:val="00BD4732"/>
    <w:rsid w:val="00BF565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4723"/>
    <w:rsid w:val="00C877D1"/>
    <w:rsid w:val="00C93DEB"/>
    <w:rsid w:val="00CA4C85"/>
    <w:rsid w:val="00CD0060"/>
    <w:rsid w:val="00CD2841"/>
    <w:rsid w:val="00CD7143"/>
    <w:rsid w:val="00CE3E7E"/>
    <w:rsid w:val="00D07477"/>
    <w:rsid w:val="00D27332"/>
    <w:rsid w:val="00DB3A56"/>
    <w:rsid w:val="00DB4017"/>
    <w:rsid w:val="00DB556E"/>
    <w:rsid w:val="00DD1FBC"/>
    <w:rsid w:val="00DE4864"/>
    <w:rsid w:val="00E201A3"/>
    <w:rsid w:val="00E342AD"/>
    <w:rsid w:val="00E41ABA"/>
    <w:rsid w:val="00E44FC7"/>
    <w:rsid w:val="00E9433E"/>
    <w:rsid w:val="00EA3052"/>
    <w:rsid w:val="00EB7B30"/>
    <w:rsid w:val="00EC1B74"/>
    <w:rsid w:val="00ED5199"/>
    <w:rsid w:val="00EE4495"/>
    <w:rsid w:val="00EF0D34"/>
    <w:rsid w:val="00F11738"/>
    <w:rsid w:val="00F22A15"/>
    <w:rsid w:val="00F302F8"/>
    <w:rsid w:val="00F41848"/>
    <w:rsid w:val="00F66F7B"/>
    <w:rsid w:val="00F921F2"/>
    <w:rsid w:val="00FA001C"/>
    <w:rsid w:val="00FA6A0C"/>
    <w:rsid w:val="00FB5765"/>
    <w:rsid w:val="00FE1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E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9</TotalTime>
  <Pages>6</Pages>
  <Words>1069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58</cp:revision>
  <dcterms:created xsi:type="dcterms:W3CDTF">2020-02-03T10:46:00Z</dcterms:created>
  <dcterms:modified xsi:type="dcterms:W3CDTF">2022-06-30T13:21:00Z</dcterms:modified>
</cp:coreProperties>
</file>